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503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86"/>
        <w:gridCol w:w="514"/>
        <w:gridCol w:w="504"/>
        <w:gridCol w:w="1095"/>
        <w:gridCol w:w="10"/>
        <w:gridCol w:w="1048"/>
        <w:gridCol w:w="1256"/>
        <w:gridCol w:w="1216"/>
        <w:gridCol w:w="29"/>
        <w:gridCol w:w="1033"/>
      </w:tblGrid>
      <w:tr w:rsidR="00AD57FA" w:rsidRPr="00AD57FA" w14:paraId="05640B2D" w14:textId="77777777" w:rsidTr="00163059">
        <w:trPr>
          <w:trHeight w:val="465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2E0BA" w14:textId="5E8BE325" w:rsidR="00AD57FA" w:rsidRPr="00AD57FA" w:rsidRDefault="00BA0837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5 Table</w:t>
            </w:r>
            <w:r w:rsidR="00AD57FA"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. </w:t>
            </w:r>
            <w:r w:rsidR="00AD57FA" w:rsidRPr="00BA0837">
              <w:rPr>
                <w:rFonts w:ascii="Times New Roman" w:hAnsi="Times New Roman"/>
                <w:sz w:val="20"/>
                <w:szCs w:val="20"/>
              </w:rPr>
              <w:t>Statistical analysis related to Fig 8E-F</w:t>
            </w:r>
          </w:p>
        </w:tc>
      </w:tr>
      <w:tr w:rsidR="00AD57FA" w:rsidRPr="00AD57FA" w14:paraId="22436E17" w14:textId="77777777" w:rsidTr="00AD57FA">
        <w:trPr>
          <w:trHeight w:val="366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D7B63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est applied on basic properties: One-way ANOVA </w:t>
            </w:r>
          </w:p>
        </w:tc>
      </w:tr>
      <w:tr w:rsidR="00AD57FA" w:rsidRPr="00AD57FA" w14:paraId="7EDB52A0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33C21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Basic properties</w:t>
            </w:r>
          </w:p>
        </w:tc>
        <w:tc>
          <w:tcPr>
            <w:tcW w:w="10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67450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F (</w:t>
            </w: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DFn</w:t>
            </w:r>
            <w:proofErr w:type="spellEnd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DFd</w:t>
            </w:r>
            <w:proofErr w:type="spellEnd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8EEFE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11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53628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 value summary</w:t>
            </w:r>
          </w:p>
        </w:tc>
      </w:tr>
      <w:tr w:rsidR="00AD57FA" w:rsidRPr="00AD57FA" w14:paraId="29C9F4C9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DC9DF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Cm</w:t>
            </w:r>
          </w:p>
        </w:tc>
        <w:tc>
          <w:tcPr>
            <w:tcW w:w="10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3652B2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F (3, 69) = 10.43</w:t>
            </w:r>
          </w:p>
        </w:tc>
        <w:tc>
          <w:tcPr>
            <w:tcW w:w="11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F329C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P&lt;0.0001</w:t>
            </w:r>
          </w:p>
        </w:tc>
        <w:tc>
          <w:tcPr>
            <w:tcW w:w="11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54A22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025CC169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C0955E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Rm</w:t>
            </w:r>
          </w:p>
        </w:tc>
        <w:tc>
          <w:tcPr>
            <w:tcW w:w="10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F0287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F (3, 69) = 16.01</w:t>
            </w:r>
          </w:p>
        </w:tc>
        <w:tc>
          <w:tcPr>
            <w:tcW w:w="11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0C48A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P&lt;0.0001</w:t>
            </w:r>
          </w:p>
        </w:tc>
        <w:tc>
          <w:tcPr>
            <w:tcW w:w="11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0D79E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41F7975D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49A1C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Vm</w:t>
            </w:r>
            <w:proofErr w:type="spellEnd"/>
          </w:p>
        </w:tc>
        <w:tc>
          <w:tcPr>
            <w:tcW w:w="103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8EA29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F (3, 73) = 0.8526</w:t>
            </w:r>
          </w:p>
        </w:tc>
        <w:tc>
          <w:tcPr>
            <w:tcW w:w="11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4BE40A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P=0.4697</w:t>
            </w:r>
          </w:p>
        </w:tc>
        <w:tc>
          <w:tcPr>
            <w:tcW w:w="11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80F81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2AFB524B" w14:textId="77777777" w:rsidTr="00AD57FA">
        <w:trPr>
          <w:trHeight w:val="355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699E9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ost hoc: Tukey’s multiple comparisons test</w:t>
            </w:r>
          </w:p>
        </w:tc>
      </w:tr>
      <w:tr w:rsidR="00AD57FA" w:rsidRPr="00AD57FA" w14:paraId="06E47ED2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0C823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Comparison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AA5BA" w14:textId="77777777" w:rsidR="00AD57FA" w:rsidRPr="00AD57FA" w:rsidRDefault="00AD57FA" w:rsidP="00AD57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Cm Adjusted P Value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4C78E" w14:textId="77777777" w:rsidR="00AD57FA" w:rsidRPr="00AD57FA" w:rsidRDefault="00AD57FA" w:rsidP="00AD57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Cm Summary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87D82" w14:textId="77777777" w:rsidR="00AD57FA" w:rsidRPr="00AD57FA" w:rsidRDefault="00AD57FA" w:rsidP="00AD57F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Rm Adjusted P Value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3C5C8" w14:textId="77777777" w:rsidR="00AD57FA" w:rsidRPr="00AD57FA" w:rsidRDefault="00AD57FA" w:rsidP="00AD57F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Rm Summary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77687" w14:textId="77777777" w:rsidR="00AD57FA" w:rsidRPr="00AD57FA" w:rsidRDefault="00AD57FA" w:rsidP="00AD57F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Vm</w:t>
            </w:r>
            <w:proofErr w:type="spellEnd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Adjusted P Value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AEFF5" w14:textId="77777777" w:rsidR="00AD57FA" w:rsidRPr="00AD57FA" w:rsidRDefault="00AD57FA" w:rsidP="00AD57F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Vm</w:t>
            </w:r>
            <w:proofErr w:type="spellEnd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Summary</w:t>
            </w:r>
          </w:p>
        </w:tc>
      </w:tr>
      <w:tr w:rsidR="00AD57FA" w:rsidRPr="00AD57FA" w14:paraId="3B7B6B50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1F896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targeted RHEBp.P37L vs. </w:t>
            </w:r>
          </w:p>
          <w:p w14:paraId="260A521C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CB7D0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1347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496E2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D1A5D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7179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95FD0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D9C7B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6715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90682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5F8E3945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0BDD9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targeted RHEBp.P37L vs. </w:t>
            </w:r>
          </w:p>
          <w:p w14:paraId="4B0FE2E2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contralateral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FC2A8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0087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B769B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1EE66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0004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3B3F2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B0C2E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9996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FC35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20465396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7F8DD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</w:rPr>
              <w:t xml:space="preserve"> vs. contralateral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31D3C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576D1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BF8AF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0135C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39CB2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7032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F1E33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146420D5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158CA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</w:rPr>
              <w:t xml:space="preserve"> vs. contralateral RHEBp.P37L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8192B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0006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A7404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19ECA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55CFD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D12D3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6425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81C57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721F3C6A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C3C15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contralateral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</w:rPr>
              <w:t xml:space="preserve"> vs. contralateral RHEBp.P37L</w:t>
            </w:r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9CE03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5782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147DE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EF660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9675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E9BEA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02E15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9971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4BFCF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5ED40010" w14:textId="77777777" w:rsidTr="00BA0837">
        <w:trPr>
          <w:trHeight w:val="465"/>
        </w:trPr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5DB501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targeted RHEBp.P37L vs. </w:t>
            </w:r>
          </w:p>
          <w:p w14:paraId="2CF5C301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4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6B675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1347</w:t>
            </w:r>
          </w:p>
        </w:tc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29015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  <w:tc>
          <w:tcPr>
            <w:tcW w:w="5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E268F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7179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A06E0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6B1CB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6734</w:t>
            </w:r>
          </w:p>
        </w:tc>
        <w:tc>
          <w:tcPr>
            <w:tcW w:w="5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F7A50" w14:textId="77777777" w:rsidR="00AD57FA" w:rsidRPr="00AD57FA" w:rsidRDefault="00AD57FA" w:rsidP="00AD57FA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300CC6D6" w14:textId="77777777" w:rsidTr="00AD57FA">
        <w:trPr>
          <w:trHeight w:val="269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135E14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Test applied on excitability: Mixed-effects model analysis</w:t>
            </w:r>
          </w:p>
        </w:tc>
      </w:tr>
      <w:tr w:rsidR="00AD57FA" w:rsidRPr="00AD57FA" w14:paraId="6E1DCE4A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4C19A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Excitability RHEBp.P37L/</w:t>
            </w:r>
          </w:p>
          <w:p w14:paraId="03F4243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LSL-</w:t>
            </w: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D070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F (</w:t>
            </w: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DFn</w:t>
            </w:r>
            <w:proofErr w:type="spellEnd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DFd</w:t>
            </w:r>
            <w:proofErr w:type="spellEnd"/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2625E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 value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4820C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 value summary</w:t>
            </w:r>
          </w:p>
        </w:tc>
      </w:tr>
      <w:tr w:rsidR="00AD57FA" w:rsidRPr="00AD57FA" w14:paraId="0127D1DD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FD51D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Injected current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1F602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F (2.357, 251.5) = 870.7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77401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A3609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0271ED0D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AF8C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Group condition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D8AC5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F (4, 107) = 3714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615ECA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E4035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59ADC8EA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FBD4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Interaction current/condition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C1C9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F (100, 2667) = 21.99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0A8C4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722C5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08A486E7" w14:textId="77777777" w:rsidTr="00163059">
        <w:trPr>
          <w:trHeight w:val="465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1A1AE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ost hoc: Tukey’s multiple comparisons test</w:t>
            </w:r>
          </w:p>
        </w:tc>
      </w:tr>
      <w:tr w:rsidR="00AD57FA" w:rsidRPr="00AD57FA" w14:paraId="5F144E05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7F49B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Comparison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CFA9FD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B913EB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Adjusted P Value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E036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b/>
                <w:bCs/>
                <w:sz w:val="20"/>
                <w:szCs w:val="20"/>
              </w:rPr>
              <w:t>P value summary</w:t>
            </w:r>
          </w:p>
        </w:tc>
      </w:tr>
      <w:tr w:rsidR="00AD57FA" w:rsidRPr="00AD57FA" w14:paraId="40BDD987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1EEFC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control vs. </w:t>
            </w:r>
          </w:p>
          <w:p w14:paraId="4A39F2DE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706C4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6.556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B580E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DFC89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37C0D316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4EEE01" w14:textId="77777777" w:rsidR="00AD57FA" w:rsidRPr="001F08B7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  <w:lang w:val="it-IT"/>
              </w:rPr>
            </w:pPr>
            <w:r w:rsidRPr="00AD57FA">
              <w:rPr>
                <w:rFonts w:ascii="Times New Roman" w:hAnsi="Times New Roman"/>
                <w:sz w:val="20"/>
                <w:szCs w:val="20"/>
                <w:lang w:val="it-IT"/>
              </w:rPr>
              <w:t xml:space="preserve">control vs. </w:t>
            </w:r>
          </w:p>
          <w:p w14:paraId="450D6DA9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  <w:lang w:val="it-IT"/>
              </w:rPr>
            </w:pPr>
            <w:proofErr w:type="spellStart"/>
            <w:r w:rsidRPr="00AD57FA">
              <w:rPr>
                <w:rFonts w:ascii="Times New Roman" w:hAnsi="Times New Roman"/>
                <w:sz w:val="20"/>
                <w:szCs w:val="20"/>
                <w:lang w:val="it-IT"/>
              </w:rPr>
              <w:t>contralateral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  <w:lang w:val="it-IT"/>
              </w:rPr>
              <w:t>TeTxLC</w:t>
            </w:r>
            <w:proofErr w:type="spellEnd"/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4C94F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  <w:lang w:val="it-IT"/>
              </w:rPr>
              <w:t>-0.3674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B982B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9490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97381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5FAACFAA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EC7CF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targeted RHEBp.P37L vs. </w:t>
            </w:r>
          </w:p>
          <w:p w14:paraId="63F441B7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9EA84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-0.7935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6860C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437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147C3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ns</w:t>
            </w:r>
          </w:p>
        </w:tc>
      </w:tr>
      <w:tr w:rsidR="00AD57FA" w:rsidRPr="00AD57FA" w14:paraId="42DDB16E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DA611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targeted RHEBp.P37L vs. </w:t>
            </w:r>
          </w:p>
          <w:p w14:paraId="5608B6F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contralateral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EEA15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-7.717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6F9BF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81796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1B5C3BE0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EC9DEE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contralateral RHEBp.P37L vs. </w:t>
            </w:r>
          </w:p>
          <w:p w14:paraId="09738C8E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targeted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  <w:r w:rsidRPr="00AD57FA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3D5F0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9.504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3346D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&lt;0.0001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F0414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*</w:t>
            </w:r>
          </w:p>
        </w:tc>
      </w:tr>
      <w:tr w:rsidR="00AD57FA" w:rsidRPr="00AD57FA" w14:paraId="316BB024" w14:textId="77777777" w:rsidTr="00BA0837">
        <w:trPr>
          <w:trHeight w:val="465"/>
        </w:trPr>
        <w:tc>
          <w:tcPr>
            <w:tcW w:w="199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71B43A" w14:textId="77777777" w:rsidR="00AD57FA" w:rsidRPr="00AD57FA" w:rsidRDefault="00AD57FA" w:rsidP="00AD57FA">
            <w:pPr>
              <w:spacing w:after="0" w:line="240" w:lineRule="auto"/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 xml:space="preserve">contralateral RHEBp.P37L vs. </w:t>
            </w:r>
          </w:p>
          <w:p w14:paraId="711BE338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contralateral RHEBp.P37L/LSL-</w:t>
            </w:r>
            <w:proofErr w:type="spellStart"/>
            <w:r w:rsidRPr="00AD57FA">
              <w:rPr>
                <w:rFonts w:ascii="Times New Roman" w:hAnsi="Times New Roman"/>
                <w:sz w:val="20"/>
                <w:szCs w:val="20"/>
              </w:rPr>
              <w:t>TeTxLC</w:t>
            </w:r>
            <w:proofErr w:type="spellEnd"/>
          </w:p>
        </w:tc>
        <w:tc>
          <w:tcPr>
            <w:tcW w:w="190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8C67D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2.581</w:t>
            </w:r>
          </w:p>
        </w:tc>
        <w:tc>
          <w:tcPr>
            <w:tcW w:w="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3A005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0.0002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ECE43" w14:textId="77777777" w:rsidR="00AD57FA" w:rsidRPr="00AD57FA" w:rsidRDefault="00AD57FA" w:rsidP="00AD57FA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D57FA">
              <w:rPr>
                <w:rFonts w:ascii="Times New Roman" w:hAnsi="Times New Roman"/>
                <w:sz w:val="20"/>
                <w:szCs w:val="20"/>
              </w:rPr>
              <w:t>***</w:t>
            </w:r>
          </w:p>
        </w:tc>
      </w:tr>
    </w:tbl>
    <w:p w14:paraId="4A4FB946" w14:textId="0B5119B7" w:rsidR="00AD57FA" w:rsidRPr="00AD57FA" w:rsidRDefault="00AD57FA" w:rsidP="00AD57FA">
      <w:pPr>
        <w:tabs>
          <w:tab w:val="left" w:pos="3480"/>
        </w:tabs>
        <w:spacing w:line="240" w:lineRule="auto"/>
        <w:contextualSpacing/>
        <w:jc w:val="both"/>
        <w:rPr>
          <w:rFonts w:ascii="Times New Roman" w:hAnsi="Times New Roman"/>
          <w:sz w:val="20"/>
          <w:szCs w:val="20"/>
        </w:rPr>
      </w:pPr>
      <w:proofErr w:type="gramStart"/>
      <w:r w:rsidRPr="00AD57FA">
        <w:rPr>
          <w:rFonts w:ascii="Times New Roman" w:hAnsi="Times New Roman"/>
          <w:sz w:val="20"/>
          <w:szCs w:val="20"/>
          <w:lang w:val="fr-FR"/>
        </w:rPr>
        <w:t>ns:</w:t>
      </w:r>
      <w:proofErr w:type="gramEnd"/>
      <w:r w:rsidRPr="00AD57FA">
        <w:rPr>
          <w:rFonts w:ascii="Times New Roman" w:hAnsi="Times New Roman"/>
          <w:sz w:val="20"/>
          <w:szCs w:val="20"/>
          <w:lang w:val="fr-FR"/>
        </w:rPr>
        <w:t xml:space="preserve"> non-</w:t>
      </w:r>
      <w:proofErr w:type="spellStart"/>
      <w:r w:rsidRPr="00AD57FA">
        <w:rPr>
          <w:rFonts w:ascii="Times New Roman" w:hAnsi="Times New Roman"/>
          <w:sz w:val="20"/>
          <w:szCs w:val="20"/>
          <w:lang w:val="fr-FR"/>
        </w:rPr>
        <w:t>significant</w:t>
      </w:r>
      <w:proofErr w:type="spellEnd"/>
      <w:r w:rsidRPr="00AD57FA">
        <w:rPr>
          <w:rFonts w:ascii="Times New Roman" w:hAnsi="Times New Roman"/>
          <w:sz w:val="20"/>
          <w:szCs w:val="20"/>
          <w:lang w:val="fr-FR"/>
        </w:rPr>
        <w:t xml:space="preserve">, </w:t>
      </w:r>
      <w:r w:rsidRPr="00AD57FA">
        <w:rPr>
          <w:rFonts w:ascii="Times New Roman" w:hAnsi="Times New Roman"/>
          <w:sz w:val="20"/>
          <w:szCs w:val="20"/>
        </w:rPr>
        <w:t xml:space="preserve">** </w:t>
      </w:r>
      <w:r w:rsidRPr="00AD57FA">
        <w:rPr>
          <w:rFonts w:ascii="Times New Roman" w:hAnsi="Times New Roman"/>
          <w:i/>
          <w:iCs/>
          <w:sz w:val="20"/>
          <w:szCs w:val="20"/>
        </w:rPr>
        <w:t>p</w:t>
      </w:r>
      <w:r w:rsidRPr="00AD57FA">
        <w:rPr>
          <w:rFonts w:ascii="Times New Roman" w:hAnsi="Times New Roman"/>
          <w:sz w:val="20"/>
          <w:szCs w:val="20"/>
        </w:rPr>
        <w:t xml:space="preserve">&lt;0.01, *** </w:t>
      </w:r>
      <w:r w:rsidRPr="00AD57FA">
        <w:rPr>
          <w:rFonts w:ascii="Times New Roman" w:hAnsi="Times New Roman"/>
          <w:i/>
          <w:iCs/>
          <w:sz w:val="20"/>
          <w:szCs w:val="20"/>
        </w:rPr>
        <w:t>p</w:t>
      </w:r>
      <w:r w:rsidRPr="00AD57FA">
        <w:rPr>
          <w:rFonts w:ascii="Times New Roman" w:hAnsi="Times New Roman"/>
          <w:sz w:val="20"/>
          <w:szCs w:val="20"/>
        </w:rPr>
        <w:t>&lt;0.001</w:t>
      </w:r>
      <w:r w:rsidRPr="00AD57FA">
        <w:rPr>
          <w:rFonts w:ascii="Times New Roman" w:hAnsi="Times New Roman"/>
          <w:sz w:val="20"/>
          <w:szCs w:val="20"/>
          <w:lang w:val="fr-FR"/>
        </w:rPr>
        <w:t xml:space="preserve">, </w:t>
      </w:r>
      <w:r w:rsidRPr="00AD57FA">
        <w:rPr>
          <w:rFonts w:ascii="Times New Roman" w:hAnsi="Times New Roman"/>
          <w:sz w:val="20"/>
          <w:szCs w:val="20"/>
        </w:rPr>
        <w:t xml:space="preserve">**** </w:t>
      </w:r>
      <w:r w:rsidRPr="00AD57FA">
        <w:rPr>
          <w:rFonts w:ascii="Times New Roman" w:hAnsi="Times New Roman"/>
          <w:i/>
          <w:iCs/>
          <w:sz w:val="20"/>
          <w:szCs w:val="20"/>
        </w:rPr>
        <w:t>p</w:t>
      </w:r>
      <w:r w:rsidRPr="00AD57FA">
        <w:rPr>
          <w:rFonts w:ascii="Times New Roman" w:hAnsi="Times New Roman"/>
          <w:sz w:val="20"/>
          <w:szCs w:val="20"/>
        </w:rPr>
        <w:t>&lt;0.0001</w:t>
      </w:r>
    </w:p>
    <w:sectPr w:rsidR="00AD57FA" w:rsidRPr="00AD57FA" w:rsidSect="001630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73E36" w14:textId="77777777" w:rsidR="00861DBF" w:rsidRDefault="00861DBF" w:rsidP="008252F0">
      <w:pPr>
        <w:spacing w:after="0" w:line="240" w:lineRule="auto"/>
      </w:pPr>
      <w:r>
        <w:separator/>
      </w:r>
    </w:p>
  </w:endnote>
  <w:endnote w:type="continuationSeparator" w:id="0">
    <w:p w14:paraId="30F71F32" w14:textId="77777777" w:rsidR="00861DBF" w:rsidRDefault="00861DBF" w:rsidP="00825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2B332" w14:textId="77777777" w:rsidR="00861DBF" w:rsidRDefault="00861DBF" w:rsidP="008252F0">
      <w:pPr>
        <w:spacing w:after="0" w:line="240" w:lineRule="auto"/>
      </w:pPr>
      <w:r>
        <w:separator/>
      </w:r>
    </w:p>
  </w:footnote>
  <w:footnote w:type="continuationSeparator" w:id="0">
    <w:p w14:paraId="1E50BB4C" w14:textId="77777777" w:rsidR="00861DBF" w:rsidRDefault="00861DBF" w:rsidP="008252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D5EEC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8A3532"/>
    <w:multiLevelType w:val="hybridMultilevel"/>
    <w:tmpl w:val="A1722C1A"/>
    <w:lvl w:ilvl="0" w:tplc="7AF43E0C">
      <w:start w:val="1"/>
      <w:numFmt w:val="upp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51622"/>
    <w:multiLevelType w:val="hybridMultilevel"/>
    <w:tmpl w:val="FF5C39BC"/>
    <w:lvl w:ilvl="0" w:tplc="0E70201A">
      <w:start w:val="1"/>
      <w:numFmt w:val="upperLetter"/>
      <w:lvlText w:val="(%1)"/>
      <w:lvlJc w:val="left"/>
      <w:pPr>
        <w:ind w:left="792" w:hanging="432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426C30"/>
    <w:multiLevelType w:val="hybridMultilevel"/>
    <w:tmpl w:val="1C3A2B4A"/>
    <w:lvl w:ilvl="0" w:tplc="3D7078BA">
      <w:start w:val="1"/>
      <w:numFmt w:val="upperLetter"/>
      <w:lvlText w:val="(%1)"/>
      <w:lvlJc w:val="left"/>
      <w:pPr>
        <w:ind w:left="756" w:hanging="39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9E4D32"/>
    <w:multiLevelType w:val="hybridMultilevel"/>
    <w:tmpl w:val="5FC46C32"/>
    <w:lvl w:ilvl="0" w:tplc="FAF40C7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jIxtjCztDQ1MTFX0lEKTi0uzszPAykwqQUAjjZjfiwAAAA="/>
  </w:docVars>
  <w:rsids>
    <w:rsidRoot w:val="002016BA"/>
    <w:rsid w:val="00003331"/>
    <w:rsid w:val="00005073"/>
    <w:rsid w:val="0000601E"/>
    <w:rsid w:val="000074D1"/>
    <w:rsid w:val="00007532"/>
    <w:rsid w:val="00010385"/>
    <w:rsid w:val="0001161E"/>
    <w:rsid w:val="00011B5E"/>
    <w:rsid w:val="00015302"/>
    <w:rsid w:val="00015E6A"/>
    <w:rsid w:val="000162EC"/>
    <w:rsid w:val="00016BBB"/>
    <w:rsid w:val="00020C81"/>
    <w:rsid w:val="00022838"/>
    <w:rsid w:val="0002345A"/>
    <w:rsid w:val="000249B7"/>
    <w:rsid w:val="00024B9B"/>
    <w:rsid w:val="00025750"/>
    <w:rsid w:val="0002659D"/>
    <w:rsid w:val="00026A7A"/>
    <w:rsid w:val="000277FC"/>
    <w:rsid w:val="000303FC"/>
    <w:rsid w:val="00032250"/>
    <w:rsid w:val="00032C49"/>
    <w:rsid w:val="00034E97"/>
    <w:rsid w:val="00035E60"/>
    <w:rsid w:val="000360E3"/>
    <w:rsid w:val="00037592"/>
    <w:rsid w:val="0003782C"/>
    <w:rsid w:val="00041058"/>
    <w:rsid w:val="00046741"/>
    <w:rsid w:val="000511DA"/>
    <w:rsid w:val="000512FC"/>
    <w:rsid w:val="00052EF3"/>
    <w:rsid w:val="00056AAF"/>
    <w:rsid w:val="00061253"/>
    <w:rsid w:val="00061D31"/>
    <w:rsid w:val="00062233"/>
    <w:rsid w:val="00063148"/>
    <w:rsid w:val="00063256"/>
    <w:rsid w:val="00063E34"/>
    <w:rsid w:val="00064E5D"/>
    <w:rsid w:val="00065497"/>
    <w:rsid w:val="0006760B"/>
    <w:rsid w:val="000679AF"/>
    <w:rsid w:val="00071525"/>
    <w:rsid w:val="00072479"/>
    <w:rsid w:val="000730DD"/>
    <w:rsid w:val="000743F0"/>
    <w:rsid w:val="00074719"/>
    <w:rsid w:val="000750F6"/>
    <w:rsid w:val="00077017"/>
    <w:rsid w:val="00080F0F"/>
    <w:rsid w:val="00080FC1"/>
    <w:rsid w:val="00084354"/>
    <w:rsid w:val="00084521"/>
    <w:rsid w:val="00084CAF"/>
    <w:rsid w:val="00091672"/>
    <w:rsid w:val="000916DE"/>
    <w:rsid w:val="00091E9C"/>
    <w:rsid w:val="000933D0"/>
    <w:rsid w:val="00094D4F"/>
    <w:rsid w:val="000959F5"/>
    <w:rsid w:val="000971F9"/>
    <w:rsid w:val="0009723A"/>
    <w:rsid w:val="0009767D"/>
    <w:rsid w:val="000A039B"/>
    <w:rsid w:val="000A3565"/>
    <w:rsid w:val="000A4B4C"/>
    <w:rsid w:val="000B040C"/>
    <w:rsid w:val="000B4AB8"/>
    <w:rsid w:val="000B52D8"/>
    <w:rsid w:val="000B6BDF"/>
    <w:rsid w:val="000B7F11"/>
    <w:rsid w:val="000C0646"/>
    <w:rsid w:val="000C22E8"/>
    <w:rsid w:val="000C3991"/>
    <w:rsid w:val="000C4976"/>
    <w:rsid w:val="000D1B19"/>
    <w:rsid w:val="000D2218"/>
    <w:rsid w:val="000D23F6"/>
    <w:rsid w:val="000D501E"/>
    <w:rsid w:val="000D560B"/>
    <w:rsid w:val="000E0FDB"/>
    <w:rsid w:val="000E2F46"/>
    <w:rsid w:val="000F265C"/>
    <w:rsid w:val="000F323E"/>
    <w:rsid w:val="000F3EA5"/>
    <w:rsid w:val="000F3F0B"/>
    <w:rsid w:val="000F454A"/>
    <w:rsid w:val="001019AF"/>
    <w:rsid w:val="00101A3A"/>
    <w:rsid w:val="00102143"/>
    <w:rsid w:val="001022F2"/>
    <w:rsid w:val="00102642"/>
    <w:rsid w:val="00102E2E"/>
    <w:rsid w:val="001065F5"/>
    <w:rsid w:val="00106CDD"/>
    <w:rsid w:val="001075BD"/>
    <w:rsid w:val="0010792B"/>
    <w:rsid w:val="0011037D"/>
    <w:rsid w:val="0011083B"/>
    <w:rsid w:val="00110960"/>
    <w:rsid w:val="00110DEB"/>
    <w:rsid w:val="00110E6F"/>
    <w:rsid w:val="00112CB2"/>
    <w:rsid w:val="00113201"/>
    <w:rsid w:val="00113D40"/>
    <w:rsid w:val="00115CCC"/>
    <w:rsid w:val="00116126"/>
    <w:rsid w:val="001221C4"/>
    <w:rsid w:val="00123854"/>
    <w:rsid w:val="0012564E"/>
    <w:rsid w:val="00127071"/>
    <w:rsid w:val="00127551"/>
    <w:rsid w:val="00127FCD"/>
    <w:rsid w:val="0013280E"/>
    <w:rsid w:val="00134556"/>
    <w:rsid w:val="00135E58"/>
    <w:rsid w:val="00137657"/>
    <w:rsid w:val="00142C42"/>
    <w:rsid w:val="00143138"/>
    <w:rsid w:val="00146CB3"/>
    <w:rsid w:val="00147D4C"/>
    <w:rsid w:val="0015028A"/>
    <w:rsid w:val="00150298"/>
    <w:rsid w:val="001509CE"/>
    <w:rsid w:val="00151EB5"/>
    <w:rsid w:val="00154286"/>
    <w:rsid w:val="00155287"/>
    <w:rsid w:val="00155B91"/>
    <w:rsid w:val="00155BE9"/>
    <w:rsid w:val="0015718E"/>
    <w:rsid w:val="00157B62"/>
    <w:rsid w:val="00160E6A"/>
    <w:rsid w:val="001619C6"/>
    <w:rsid w:val="001620FE"/>
    <w:rsid w:val="001621B2"/>
    <w:rsid w:val="001622C0"/>
    <w:rsid w:val="00162722"/>
    <w:rsid w:val="00163059"/>
    <w:rsid w:val="00163F58"/>
    <w:rsid w:val="001643E0"/>
    <w:rsid w:val="00165881"/>
    <w:rsid w:val="00171D41"/>
    <w:rsid w:val="00171FDC"/>
    <w:rsid w:val="00173F82"/>
    <w:rsid w:val="00174457"/>
    <w:rsid w:val="001759CB"/>
    <w:rsid w:val="00175A31"/>
    <w:rsid w:val="00177163"/>
    <w:rsid w:val="001775BC"/>
    <w:rsid w:val="00180420"/>
    <w:rsid w:val="001806D9"/>
    <w:rsid w:val="001810ED"/>
    <w:rsid w:val="00181C41"/>
    <w:rsid w:val="00183424"/>
    <w:rsid w:val="00183DED"/>
    <w:rsid w:val="00184882"/>
    <w:rsid w:val="00185685"/>
    <w:rsid w:val="001859B5"/>
    <w:rsid w:val="00185B58"/>
    <w:rsid w:val="00185E31"/>
    <w:rsid w:val="00186A68"/>
    <w:rsid w:val="00186E6F"/>
    <w:rsid w:val="00186F9E"/>
    <w:rsid w:val="001905E5"/>
    <w:rsid w:val="0019166E"/>
    <w:rsid w:val="0019331D"/>
    <w:rsid w:val="00193B54"/>
    <w:rsid w:val="001943D0"/>
    <w:rsid w:val="001945E1"/>
    <w:rsid w:val="0019595D"/>
    <w:rsid w:val="00195A7C"/>
    <w:rsid w:val="00197238"/>
    <w:rsid w:val="00197968"/>
    <w:rsid w:val="001A0664"/>
    <w:rsid w:val="001A12B1"/>
    <w:rsid w:val="001A65B6"/>
    <w:rsid w:val="001B230E"/>
    <w:rsid w:val="001B42E7"/>
    <w:rsid w:val="001B467B"/>
    <w:rsid w:val="001B6730"/>
    <w:rsid w:val="001B68AF"/>
    <w:rsid w:val="001B77BD"/>
    <w:rsid w:val="001B787B"/>
    <w:rsid w:val="001B7C0F"/>
    <w:rsid w:val="001B7C6D"/>
    <w:rsid w:val="001C0069"/>
    <w:rsid w:val="001C0DFA"/>
    <w:rsid w:val="001C5FA7"/>
    <w:rsid w:val="001C62D2"/>
    <w:rsid w:val="001C6412"/>
    <w:rsid w:val="001C653A"/>
    <w:rsid w:val="001C6B98"/>
    <w:rsid w:val="001D233B"/>
    <w:rsid w:val="001D764C"/>
    <w:rsid w:val="001E05CA"/>
    <w:rsid w:val="001E0858"/>
    <w:rsid w:val="001E4069"/>
    <w:rsid w:val="001E4428"/>
    <w:rsid w:val="001E4446"/>
    <w:rsid w:val="001E4567"/>
    <w:rsid w:val="001E50C2"/>
    <w:rsid w:val="001E5EA2"/>
    <w:rsid w:val="001E6244"/>
    <w:rsid w:val="001E7FCE"/>
    <w:rsid w:val="001F08B7"/>
    <w:rsid w:val="001F0B66"/>
    <w:rsid w:val="001F1082"/>
    <w:rsid w:val="001F2954"/>
    <w:rsid w:val="001F317F"/>
    <w:rsid w:val="001F3421"/>
    <w:rsid w:val="001F4986"/>
    <w:rsid w:val="001F5F00"/>
    <w:rsid w:val="001F60C1"/>
    <w:rsid w:val="001F67A1"/>
    <w:rsid w:val="001F6BB9"/>
    <w:rsid w:val="001F700A"/>
    <w:rsid w:val="00200AFB"/>
    <w:rsid w:val="002016BA"/>
    <w:rsid w:val="00201FBB"/>
    <w:rsid w:val="002023AB"/>
    <w:rsid w:val="00203BEE"/>
    <w:rsid w:val="00205940"/>
    <w:rsid w:val="00205972"/>
    <w:rsid w:val="00206D0A"/>
    <w:rsid w:val="00206F18"/>
    <w:rsid w:val="00207144"/>
    <w:rsid w:val="00207C66"/>
    <w:rsid w:val="002111A1"/>
    <w:rsid w:val="002112AE"/>
    <w:rsid w:val="0021314A"/>
    <w:rsid w:val="002135BC"/>
    <w:rsid w:val="00216D95"/>
    <w:rsid w:val="002218EB"/>
    <w:rsid w:val="00222BBE"/>
    <w:rsid w:val="00223008"/>
    <w:rsid w:val="0022554D"/>
    <w:rsid w:val="00226D81"/>
    <w:rsid w:val="00230798"/>
    <w:rsid w:val="0023082B"/>
    <w:rsid w:val="00232291"/>
    <w:rsid w:val="00232BD2"/>
    <w:rsid w:val="00234A32"/>
    <w:rsid w:val="00234ABF"/>
    <w:rsid w:val="00234D6A"/>
    <w:rsid w:val="002407C8"/>
    <w:rsid w:val="002418B9"/>
    <w:rsid w:val="00241B24"/>
    <w:rsid w:val="00242E8A"/>
    <w:rsid w:val="00247D57"/>
    <w:rsid w:val="00250776"/>
    <w:rsid w:val="00253422"/>
    <w:rsid w:val="00254B43"/>
    <w:rsid w:val="0026088D"/>
    <w:rsid w:val="00260C06"/>
    <w:rsid w:val="002612E9"/>
    <w:rsid w:val="00261355"/>
    <w:rsid w:val="002628DA"/>
    <w:rsid w:val="0026564E"/>
    <w:rsid w:val="00265D24"/>
    <w:rsid w:val="002665C2"/>
    <w:rsid w:val="00267464"/>
    <w:rsid w:val="00270012"/>
    <w:rsid w:val="0027014A"/>
    <w:rsid w:val="0027101D"/>
    <w:rsid w:val="00271041"/>
    <w:rsid w:val="00271062"/>
    <w:rsid w:val="002710E9"/>
    <w:rsid w:val="0027164A"/>
    <w:rsid w:val="0027253F"/>
    <w:rsid w:val="00272DF6"/>
    <w:rsid w:val="0027325F"/>
    <w:rsid w:val="00274B36"/>
    <w:rsid w:val="0027524A"/>
    <w:rsid w:val="00275448"/>
    <w:rsid w:val="00280541"/>
    <w:rsid w:val="0028337D"/>
    <w:rsid w:val="0028580C"/>
    <w:rsid w:val="00285AA0"/>
    <w:rsid w:val="00287D66"/>
    <w:rsid w:val="00290291"/>
    <w:rsid w:val="00290DD5"/>
    <w:rsid w:val="00292C8E"/>
    <w:rsid w:val="00292E24"/>
    <w:rsid w:val="00293638"/>
    <w:rsid w:val="0029404D"/>
    <w:rsid w:val="002953AE"/>
    <w:rsid w:val="00296034"/>
    <w:rsid w:val="0029676D"/>
    <w:rsid w:val="002A1AE3"/>
    <w:rsid w:val="002A1B03"/>
    <w:rsid w:val="002A42C1"/>
    <w:rsid w:val="002A577A"/>
    <w:rsid w:val="002A7B02"/>
    <w:rsid w:val="002B09D4"/>
    <w:rsid w:val="002B18BE"/>
    <w:rsid w:val="002B1CC4"/>
    <w:rsid w:val="002B2A01"/>
    <w:rsid w:val="002B2D66"/>
    <w:rsid w:val="002B3395"/>
    <w:rsid w:val="002B3AA1"/>
    <w:rsid w:val="002B6BE2"/>
    <w:rsid w:val="002C1942"/>
    <w:rsid w:val="002C4E95"/>
    <w:rsid w:val="002C68A7"/>
    <w:rsid w:val="002C7750"/>
    <w:rsid w:val="002C777E"/>
    <w:rsid w:val="002C78DE"/>
    <w:rsid w:val="002D2538"/>
    <w:rsid w:val="002D4E58"/>
    <w:rsid w:val="002D6784"/>
    <w:rsid w:val="002D6B1A"/>
    <w:rsid w:val="002E061E"/>
    <w:rsid w:val="002E062C"/>
    <w:rsid w:val="002E218E"/>
    <w:rsid w:val="002E2602"/>
    <w:rsid w:val="002E321A"/>
    <w:rsid w:val="002E3B28"/>
    <w:rsid w:val="002E4344"/>
    <w:rsid w:val="002E6B93"/>
    <w:rsid w:val="002E6CD2"/>
    <w:rsid w:val="002E72AD"/>
    <w:rsid w:val="002F11A2"/>
    <w:rsid w:val="002F1BDF"/>
    <w:rsid w:val="002F2CD9"/>
    <w:rsid w:val="002F43EE"/>
    <w:rsid w:val="002F49DF"/>
    <w:rsid w:val="002F6B0D"/>
    <w:rsid w:val="002F7B2B"/>
    <w:rsid w:val="00300411"/>
    <w:rsid w:val="00300543"/>
    <w:rsid w:val="003032F4"/>
    <w:rsid w:val="00303F92"/>
    <w:rsid w:val="003106D1"/>
    <w:rsid w:val="003128D0"/>
    <w:rsid w:val="00312E42"/>
    <w:rsid w:val="00313305"/>
    <w:rsid w:val="00315A8C"/>
    <w:rsid w:val="0031621A"/>
    <w:rsid w:val="00320246"/>
    <w:rsid w:val="0032056A"/>
    <w:rsid w:val="00322990"/>
    <w:rsid w:val="00322ED9"/>
    <w:rsid w:val="0032489A"/>
    <w:rsid w:val="0032529B"/>
    <w:rsid w:val="00325815"/>
    <w:rsid w:val="00331352"/>
    <w:rsid w:val="003339E7"/>
    <w:rsid w:val="00333C3A"/>
    <w:rsid w:val="00337CF5"/>
    <w:rsid w:val="0034029E"/>
    <w:rsid w:val="003402FF"/>
    <w:rsid w:val="00340AD7"/>
    <w:rsid w:val="00341BB7"/>
    <w:rsid w:val="00341F3D"/>
    <w:rsid w:val="00343084"/>
    <w:rsid w:val="00343EBD"/>
    <w:rsid w:val="00344E6C"/>
    <w:rsid w:val="00345579"/>
    <w:rsid w:val="00347B0D"/>
    <w:rsid w:val="003512DA"/>
    <w:rsid w:val="0035362D"/>
    <w:rsid w:val="00353F6E"/>
    <w:rsid w:val="00361891"/>
    <w:rsid w:val="00362435"/>
    <w:rsid w:val="00362766"/>
    <w:rsid w:val="00363E1C"/>
    <w:rsid w:val="00365553"/>
    <w:rsid w:val="00365F98"/>
    <w:rsid w:val="00366AB1"/>
    <w:rsid w:val="003672A5"/>
    <w:rsid w:val="0036795F"/>
    <w:rsid w:val="0037024C"/>
    <w:rsid w:val="00370E5C"/>
    <w:rsid w:val="0037277E"/>
    <w:rsid w:val="0037420C"/>
    <w:rsid w:val="00376F9A"/>
    <w:rsid w:val="00377F2C"/>
    <w:rsid w:val="003803A7"/>
    <w:rsid w:val="00380FAC"/>
    <w:rsid w:val="00382F0A"/>
    <w:rsid w:val="00383C16"/>
    <w:rsid w:val="0038425B"/>
    <w:rsid w:val="003842A6"/>
    <w:rsid w:val="003842F9"/>
    <w:rsid w:val="00385431"/>
    <w:rsid w:val="003916A3"/>
    <w:rsid w:val="00391896"/>
    <w:rsid w:val="00392A87"/>
    <w:rsid w:val="00393152"/>
    <w:rsid w:val="00396175"/>
    <w:rsid w:val="003970E7"/>
    <w:rsid w:val="003A091B"/>
    <w:rsid w:val="003A5061"/>
    <w:rsid w:val="003A567D"/>
    <w:rsid w:val="003A5E69"/>
    <w:rsid w:val="003A60F7"/>
    <w:rsid w:val="003A7D9C"/>
    <w:rsid w:val="003B03BB"/>
    <w:rsid w:val="003B15A4"/>
    <w:rsid w:val="003B27F9"/>
    <w:rsid w:val="003B4166"/>
    <w:rsid w:val="003B59AB"/>
    <w:rsid w:val="003B759C"/>
    <w:rsid w:val="003C08FB"/>
    <w:rsid w:val="003C13B9"/>
    <w:rsid w:val="003C2EE8"/>
    <w:rsid w:val="003C30CC"/>
    <w:rsid w:val="003C4101"/>
    <w:rsid w:val="003C4644"/>
    <w:rsid w:val="003C515A"/>
    <w:rsid w:val="003C53A5"/>
    <w:rsid w:val="003C5710"/>
    <w:rsid w:val="003C6E1D"/>
    <w:rsid w:val="003C748F"/>
    <w:rsid w:val="003D20D0"/>
    <w:rsid w:val="003D54B4"/>
    <w:rsid w:val="003D6723"/>
    <w:rsid w:val="003D7D76"/>
    <w:rsid w:val="003D7E6C"/>
    <w:rsid w:val="003E0DBA"/>
    <w:rsid w:val="003E29A7"/>
    <w:rsid w:val="003E2CA0"/>
    <w:rsid w:val="003E4CC0"/>
    <w:rsid w:val="003E4E2A"/>
    <w:rsid w:val="003E6A40"/>
    <w:rsid w:val="003E6BB2"/>
    <w:rsid w:val="003F1DA6"/>
    <w:rsid w:val="003F5327"/>
    <w:rsid w:val="003F7077"/>
    <w:rsid w:val="003F7A12"/>
    <w:rsid w:val="00400F17"/>
    <w:rsid w:val="00401CF3"/>
    <w:rsid w:val="0040214E"/>
    <w:rsid w:val="004026FF"/>
    <w:rsid w:val="00403A56"/>
    <w:rsid w:val="00403C76"/>
    <w:rsid w:val="0040596D"/>
    <w:rsid w:val="00406187"/>
    <w:rsid w:val="00412599"/>
    <w:rsid w:val="00412B49"/>
    <w:rsid w:val="004137CA"/>
    <w:rsid w:val="004139BB"/>
    <w:rsid w:val="00414D31"/>
    <w:rsid w:val="00421215"/>
    <w:rsid w:val="00422E9E"/>
    <w:rsid w:val="00423B41"/>
    <w:rsid w:val="00423C5A"/>
    <w:rsid w:val="0042462B"/>
    <w:rsid w:val="004272C0"/>
    <w:rsid w:val="00430671"/>
    <w:rsid w:val="00431F0C"/>
    <w:rsid w:val="00433E48"/>
    <w:rsid w:val="00434AD6"/>
    <w:rsid w:val="0043553D"/>
    <w:rsid w:val="00435782"/>
    <w:rsid w:val="00437F42"/>
    <w:rsid w:val="00441E67"/>
    <w:rsid w:val="0044480D"/>
    <w:rsid w:val="004472C0"/>
    <w:rsid w:val="0044767A"/>
    <w:rsid w:val="00447CE6"/>
    <w:rsid w:val="00450571"/>
    <w:rsid w:val="004510F7"/>
    <w:rsid w:val="00451A8D"/>
    <w:rsid w:val="004527DD"/>
    <w:rsid w:val="0045359E"/>
    <w:rsid w:val="00454141"/>
    <w:rsid w:val="0045473F"/>
    <w:rsid w:val="0045545D"/>
    <w:rsid w:val="004576D8"/>
    <w:rsid w:val="00463D14"/>
    <w:rsid w:val="004645CC"/>
    <w:rsid w:val="00466030"/>
    <w:rsid w:val="00467469"/>
    <w:rsid w:val="00467BF3"/>
    <w:rsid w:val="00472E63"/>
    <w:rsid w:val="0047341F"/>
    <w:rsid w:val="00473E58"/>
    <w:rsid w:val="004752EB"/>
    <w:rsid w:val="00475C0C"/>
    <w:rsid w:val="00476915"/>
    <w:rsid w:val="004777BF"/>
    <w:rsid w:val="004820DC"/>
    <w:rsid w:val="00482DBE"/>
    <w:rsid w:val="0048310F"/>
    <w:rsid w:val="004847A6"/>
    <w:rsid w:val="0048482D"/>
    <w:rsid w:val="004848A4"/>
    <w:rsid w:val="004849A9"/>
    <w:rsid w:val="004867FD"/>
    <w:rsid w:val="00487CF4"/>
    <w:rsid w:val="00491A5D"/>
    <w:rsid w:val="00493011"/>
    <w:rsid w:val="004951BA"/>
    <w:rsid w:val="004965D7"/>
    <w:rsid w:val="00497D31"/>
    <w:rsid w:val="00497E3F"/>
    <w:rsid w:val="004A2B81"/>
    <w:rsid w:val="004A30AE"/>
    <w:rsid w:val="004A6C77"/>
    <w:rsid w:val="004B092B"/>
    <w:rsid w:val="004B0BEA"/>
    <w:rsid w:val="004B4499"/>
    <w:rsid w:val="004B52CB"/>
    <w:rsid w:val="004B556A"/>
    <w:rsid w:val="004B6387"/>
    <w:rsid w:val="004B6684"/>
    <w:rsid w:val="004B68CC"/>
    <w:rsid w:val="004B6CFB"/>
    <w:rsid w:val="004B7236"/>
    <w:rsid w:val="004C1ECD"/>
    <w:rsid w:val="004C25F2"/>
    <w:rsid w:val="004C3240"/>
    <w:rsid w:val="004C36D3"/>
    <w:rsid w:val="004C3961"/>
    <w:rsid w:val="004C3D12"/>
    <w:rsid w:val="004C4F89"/>
    <w:rsid w:val="004C5F36"/>
    <w:rsid w:val="004D1F94"/>
    <w:rsid w:val="004D2E71"/>
    <w:rsid w:val="004D3E74"/>
    <w:rsid w:val="004D5E8F"/>
    <w:rsid w:val="004D66EA"/>
    <w:rsid w:val="004D7120"/>
    <w:rsid w:val="004E07F7"/>
    <w:rsid w:val="004E14DE"/>
    <w:rsid w:val="004E2DAC"/>
    <w:rsid w:val="004E43E8"/>
    <w:rsid w:val="004E7D36"/>
    <w:rsid w:val="004F014A"/>
    <w:rsid w:val="004F02CF"/>
    <w:rsid w:val="004F07C1"/>
    <w:rsid w:val="004F1C10"/>
    <w:rsid w:val="004F1E04"/>
    <w:rsid w:val="004F2662"/>
    <w:rsid w:val="004F342B"/>
    <w:rsid w:val="004F5F66"/>
    <w:rsid w:val="004F7A61"/>
    <w:rsid w:val="004F7B33"/>
    <w:rsid w:val="004F7E70"/>
    <w:rsid w:val="00500B8F"/>
    <w:rsid w:val="0050172E"/>
    <w:rsid w:val="00502777"/>
    <w:rsid w:val="00502CBB"/>
    <w:rsid w:val="00502E1F"/>
    <w:rsid w:val="0050415C"/>
    <w:rsid w:val="00505276"/>
    <w:rsid w:val="00505829"/>
    <w:rsid w:val="00506397"/>
    <w:rsid w:val="005108AC"/>
    <w:rsid w:val="00510965"/>
    <w:rsid w:val="005126EE"/>
    <w:rsid w:val="00514E49"/>
    <w:rsid w:val="00515AD8"/>
    <w:rsid w:val="00516789"/>
    <w:rsid w:val="00517FEC"/>
    <w:rsid w:val="00521ECC"/>
    <w:rsid w:val="005225CE"/>
    <w:rsid w:val="00522F52"/>
    <w:rsid w:val="005235B2"/>
    <w:rsid w:val="0052382C"/>
    <w:rsid w:val="00523CFA"/>
    <w:rsid w:val="00525043"/>
    <w:rsid w:val="00525EC5"/>
    <w:rsid w:val="00527BC6"/>
    <w:rsid w:val="00530499"/>
    <w:rsid w:val="00531936"/>
    <w:rsid w:val="005320F7"/>
    <w:rsid w:val="00532909"/>
    <w:rsid w:val="00533266"/>
    <w:rsid w:val="00533CB8"/>
    <w:rsid w:val="0053510D"/>
    <w:rsid w:val="0053536B"/>
    <w:rsid w:val="005360BC"/>
    <w:rsid w:val="005435F3"/>
    <w:rsid w:val="00543E59"/>
    <w:rsid w:val="005465C8"/>
    <w:rsid w:val="005540CE"/>
    <w:rsid w:val="0055690C"/>
    <w:rsid w:val="005570B3"/>
    <w:rsid w:val="005605E4"/>
    <w:rsid w:val="00560B54"/>
    <w:rsid w:val="00562C6B"/>
    <w:rsid w:val="005636FF"/>
    <w:rsid w:val="005642C4"/>
    <w:rsid w:val="00564830"/>
    <w:rsid w:val="00565A63"/>
    <w:rsid w:val="00567CE5"/>
    <w:rsid w:val="00570DDE"/>
    <w:rsid w:val="005739FD"/>
    <w:rsid w:val="005766DF"/>
    <w:rsid w:val="00580B86"/>
    <w:rsid w:val="00580BB2"/>
    <w:rsid w:val="005816CA"/>
    <w:rsid w:val="00581B3F"/>
    <w:rsid w:val="00582011"/>
    <w:rsid w:val="00583833"/>
    <w:rsid w:val="00585025"/>
    <w:rsid w:val="00591868"/>
    <w:rsid w:val="005928FF"/>
    <w:rsid w:val="00594662"/>
    <w:rsid w:val="00596A39"/>
    <w:rsid w:val="005A0F4D"/>
    <w:rsid w:val="005A10A2"/>
    <w:rsid w:val="005A1D4B"/>
    <w:rsid w:val="005A75FF"/>
    <w:rsid w:val="005A7654"/>
    <w:rsid w:val="005B197E"/>
    <w:rsid w:val="005B2A30"/>
    <w:rsid w:val="005B2D15"/>
    <w:rsid w:val="005B3387"/>
    <w:rsid w:val="005B4714"/>
    <w:rsid w:val="005B478E"/>
    <w:rsid w:val="005B54EB"/>
    <w:rsid w:val="005C05D2"/>
    <w:rsid w:val="005C0891"/>
    <w:rsid w:val="005C59CE"/>
    <w:rsid w:val="005C754F"/>
    <w:rsid w:val="005D0D3F"/>
    <w:rsid w:val="005D2398"/>
    <w:rsid w:val="005D378C"/>
    <w:rsid w:val="005D42B8"/>
    <w:rsid w:val="005D49FD"/>
    <w:rsid w:val="005D58F4"/>
    <w:rsid w:val="005D62F0"/>
    <w:rsid w:val="005D7053"/>
    <w:rsid w:val="005D7068"/>
    <w:rsid w:val="005D7C8D"/>
    <w:rsid w:val="005D7D12"/>
    <w:rsid w:val="005E19D3"/>
    <w:rsid w:val="005E2C2E"/>
    <w:rsid w:val="005E3D92"/>
    <w:rsid w:val="005E7BA9"/>
    <w:rsid w:val="005F007C"/>
    <w:rsid w:val="005F0FBD"/>
    <w:rsid w:val="005F1B3E"/>
    <w:rsid w:val="005F255F"/>
    <w:rsid w:val="005F2B51"/>
    <w:rsid w:val="005F399F"/>
    <w:rsid w:val="005F4D01"/>
    <w:rsid w:val="005F59FD"/>
    <w:rsid w:val="005F6008"/>
    <w:rsid w:val="005F629F"/>
    <w:rsid w:val="005F6388"/>
    <w:rsid w:val="006005FB"/>
    <w:rsid w:val="00600C82"/>
    <w:rsid w:val="00602B2C"/>
    <w:rsid w:val="006044C4"/>
    <w:rsid w:val="00604E8D"/>
    <w:rsid w:val="00605627"/>
    <w:rsid w:val="00613BB8"/>
    <w:rsid w:val="00613E38"/>
    <w:rsid w:val="006140D3"/>
    <w:rsid w:val="00614624"/>
    <w:rsid w:val="00616E67"/>
    <w:rsid w:val="006208B9"/>
    <w:rsid w:val="00620A74"/>
    <w:rsid w:val="006239B0"/>
    <w:rsid w:val="00624816"/>
    <w:rsid w:val="006255D9"/>
    <w:rsid w:val="0062580A"/>
    <w:rsid w:val="00625B2F"/>
    <w:rsid w:val="00627048"/>
    <w:rsid w:val="00630960"/>
    <w:rsid w:val="00630BD7"/>
    <w:rsid w:val="006321F0"/>
    <w:rsid w:val="0063539E"/>
    <w:rsid w:val="006353ED"/>
    <w:rsid w:val="00641772"/>
    <w:rsid w:val="006424A8"/>
    <w:rsid w:val="006433AD"/>
    <w:rsid w:val="006437E1"/>
    <w:rsid w:val="00645D26"/>
    <w:rsid w:val="00645D5B"/>
    <w:rsid w:val="006463ED"/>
    <w:rsid w:val="0064713F"/>
    <w:rsid w:val="00647529"/>
    <w:rsid w:val="00650418"/>
    <w:rsid w:val="006508BF"/>
    <w:rsid w:val="00650A8F"/>
    <w:rsid w:val="0065162A"/>
    <w:rsid w:val="00652E2B"/>
    <w:rsid w:val="00660B18"/>
    <w:rsid w:val="00662BDA"/>
    <w:rsid w:val="00663B53"/>
    <w:rsid w:val="0066416E"/>
    <w:rsid w:val="00666533"/>
    <w:rsid w:val="00666B37"/>
    <w:rsid w:val="006673DD"/>
    <w:rsid w:val="00667C7D"/>
    <w:rsid w:val="006711DA"/>
    <w:rsid w:val="006713A2"/>
    <w:rsid w:val="006718E1"/>
    <w:rsid w:val="006758E8"/>
    <w:rsid w:val="00675BD2"/>
    <w:rsid w:val="00676AE7"/>
    <w:rsid w:val="00677E70"/>
    <w:rsid w:val="0068245A"/>
    <w:rsid w:val="0068324C"/>
    <w:rsid w:val="006841C6"/>
    <w:rsid w:val="00684F50"/>
    <w:rsid w:val="006850DA"/>
    <w:rsid w:val="0068673D"/>
    <w:rsid w:val="00687578"/>
    <w:rsid w:val="006909B5"/>
    <w:rsid w:val="00691840"/>
    <w:rsid w:val="006965DE"/>
    <w:rsid w:val="00696EA8"/>
    <w:rsid w:val="006A0C23"/>
    <w:rsid w:val="006A0DDD"/>
    <w:rsid w:val="006A0DE5"/>
    <w:rsid w:val="006A139F"/>
    <w:rsid w:val="006A2F71"/>
    <w:rsid w:val="006A3633"/>
    <w:rsid w:val="006A532C"/>
    <w:rsid w:val="006A5B67"/>
    <w:rsid w:val="006A651F"/>
    <w:rsid w:val="006A7665"/>
    <w:rsid w:val="006B040E"/>
    <w:rsid w:val="006B0580"/>
    <w:rsid w:val="006B08C3"/>
    <w:rsid w:val="006B1165"/>
    <w:rsid w:val="006B1A47"/>
    <w:rsid w:val="006B1BCA"/>
    <w:rsid w:val="006B1DE6"/>
    <w:rsid w:val="006B39D8"/>
    <w:rsid w:val="006B4EE3"/>
    <w:rsid w:val="006B5E3E"/>
    <w:rsid w:val="006B638D"/>
    <w:rsid w:val="006B7351"/>
    <w:rsid w:val="006C0855"/>
    <w:rsid w:val="006C0F56"/>
    <w:rsid w:val="006C2419"/>
    <w:rsid w:val="006C30FF"/>
    <w:rsid w:val="006C314E"/>
    <w:rsid w:val="006D1ECC"/>
    <w:rsid w:val="006D35D5"/>
    <w:rsid w:val="006D425D"/>
    <w:rsid w:val="006D5695"/>
    <w:rsid w:val="006D5C54"/>
    <w:rsid w:val="006D742C"/>
    <w:rsid w:val="006D7737"/>
    <w:rsid w:val="006D78E2"/>
    <w:rsid w:val="006D7B7F"/>
    <w:rsid w:val="006E1D26"/>
    <w:rsid w:val="006E376E"/>
    <w:rsid w:val="006E64C6"/>
    <w:rsid w:val="006E65EC"/>
    <w:rsid w:val="006E7033"/>
    <w:rsid w:val="006E7873"/>
    <w:rsid w:val="006E7DCF"/>
    <w:rsid w:val="006F1BF1"/>
    <w:rsid w:val="006F1C66"/>
    <w:rsid w:val="006F2868"/>
    <w:rsid w:val="006F67D3"/>
    <w:rsid w:val="006F69E6"/>
    <w:rsid w:val="006F6B08"/>
    <w:rsid w:val="00701AB2"/>
    <w:rsid w:val="007024E3"/>
    <w:rsid w:val="00702C4C"/>
    <w:rsid w:val="007034CB"/>
    <w:rsid w:val="00704F7D"/>
    <w:rsid w:val="007054D1"/>
    <w:rsid w:val="0070583B"/>
    <w:rsid w:val="00707D3D"/>
    <w:rsid w:val="007109C8"/>
    <w:rsid w:val="00710D5C"/>
    <w:rsid w:val="00710E9F"/>
    <w:rsid w:val="00712977"/>
    <w:rsid w:val="007130DE"/>
    <w:rsid w:val="007141C2"/>
    <w:rsid w:val="007155F9"/>
    <w:rsid w:val="00720D69"/>
    <w:rsid w:val="0072176F"/>
    <w:rsid w:val="00723221"/>
    <w:rsid w:val="0072349F"/>
    <w:rsid w:val="00723C65"/>
    <w:rsid w:val="00724ECC"/>
    <w:rsid w:val="007256DD"/>
    <w:rsid w:val="007259C1"/>
    <w:rsid w:val="007263DF"/>
    <w:rsid w:val="007263F0"/>
    <w:rsid w:val="0073252D"/>
    <w:rsid w:val="007329CE"/>
    <w:rsid w:val="00733B17"/>
    <w:rsid w:val="00734C01"/>
    <w:rsid w:val="007351C5"/>
    <w:rsid w:val="007364B4"/>
    <w:rsid w:val="007364C3"/>
    <w:rsid w:val="007372F3"/>
    <w:rsid w:val="00740BD1"/>
    <w:rsid w:val="00742AA8"/>
    <w:rsid w:val="0074317E"/>
    <w:rsid w:val="007440AC"/>
    <w:rsid w:val="0074414C"/>
    <w:rsid w:val="00744E7A"/>
    <w:rsid w:val="00746C35"/>
    <w:rsid w:val="007476AA"/>
    <w:rsid w:val="00747903"/>
    <w:rsid w:val="00754B4F"/>
    <w:rsid w:val="007570E5"/>
    <w:rsid w:val="0076065F"/>
    <w:rsid w:val="00762238"/>
    <w:rsid w:val="007633BE"/>
    <w:rsid w:val="00763B55"/>
    <w:rsid w:val="007653D9"/>
    <w:rsid w:val="00766577"/>
    <w:rsid w:val="0077004D"/>
    <w:rsid w:val="00771CC6"/>
    <w:rsid w:val="00772D90"/>
    <w:rsid w:val="0077456C"/>
    <w:rsid w:val="00775903"/>
    <w:rsid w:val="007759E3"/>
    <w:rsid w:val="0077615B"/>
    <w:rsid w:val="00776223"/>
    <w:rsid w:val="00781BA8"/>
    <w:rsid w:val="0078368B"/>
    <w:rsid w:val="007838CA"/>
    <w:rsid w:val="00784065"/>
    <w:rsid w:val="0078712D"/>
    <w:rsid w:val="00787FD4"/>
    <w:rsid w:val="00790965"/>
    <w:rsid w:val="0079128A"/>
    <w:rsid w:val="0079216F"/>
    <w:rsid w:val="00792F87"/>
    <w:rsid w:val="00793587"/>
    <w:rsid w:val="007A2B5B"/>
    <w:rsid w:val="007A3F73"/>
    <w:rsid w:val="007A4097"/>
    <w:rsid w:val="007A411D"/>
    <w:rsid w:val="007A49BA"/>
    <w:rsid w:val="007A4F18"/>
    <w:rsid w:val="007A5094"/>
    <w:rsid w:val="007A5A98"/>
    <w:rsid w:val="007A6CA1"/>
    <w:rsid w:val="007A7004"/>
    <w:rsid w:val="007A72D7"/>
    <w:rsid w:val="007B1420"/>
    <w:rsid w:val="007B40BA"/>
    <w:rsid w:val="007B4395"/>
    <w:rsid w:val="007B5AD4"/>
    <w:rsid w:val="007B5E0D"/>
    <w:rsid w:val="007B6FAA"/>
    <w:rsid w:val="007C035B"/>
    <w:rsid w:val="007C0CC8"/>
    <w:rsid w:val="007C2942"/>
    <w:rsid w:val="007C3AF7"/>
    <w:rsid w:val="007C3F9C"/>
    <w:rsid w:val="007C4A12"/>
    <w:rsid w:val="007C4C81"/>
    <w:rsid w:val="007C53F5"/>
    <w:rsid w:val="007C62D0"/>
    <w:rsid w:val="007D0CEF"/>
    <w:rsid w:val="007D186F"/>
    <w:rsid w:val="007D1AEF"/>
    <w:rsid w:val="007D4732"/>
    <w:rsid w:val="007D4967"/>
    <w:rsid w:val="007D4E50"/>
    <w:rsid w:val="007D65A0"/>
    <w:rsid w:val="007D71E4"/>
    <w:rsid w:val="007E1BA7"/>
    <w:rsid w:val="007E225A"/>
    <w:rsid w:val="007E594B"/>
    <w:rsid w:val="007E63D0"/>
    <w:rsid w:val="007E78EC"/>
    <w:rsid w:val="007F000B"/>
    <w:rsid w:val="007F1136"/>
    <w:rsid w:val="007F2A72"/>
    <w:rsid w:val="007F3371"/>
    <w:rsid w:val="007F35B2"/>
    <w:rsid w:val="007F41AD"/>
    <w:rsid w:val="007F536A"/>
    <w:rsid w:val="007F5C33"/>
    <w:rsid w:val="007F690A"/>
    <w:rsid w:val="007F73B2"/>
    <w:rsid w:val="007F786D"/>
    <w:rsid w:val="00800543"/>
    <w:rsid w:val="0080497D"/>
    <w:rsid w:val="00806C3D"/>
    <w:rsid w:val="00806E8D"/>
    <w:rsid w:val="0080735F"/>
    <w:rsid w:val="00811B40"/>
    <w:rsid w:val="00811E77"/>
    <w:rsid w:val="0081232A"/>
    <w:rsid w:val="00813FF2"/>
    <w:rsid w:val="0081462F"/>
    <w:rsid w:val="00815DF4"/>
    <w:rsid w:val="00816C28"/>
    <w:rsid w:val="00817ACF"/>
    <w:rsid w:val="00820228"/>
    <w:rsid w:val="00821A6F"/>
    <w:rsid w:val="00821D30"/>
    <w:rsid w:val="00822F19"/>
    <w:rsid w:val="008252F0"/>
    <w:rsid w:val="00830493"/>
    <w:rsid w:val="00831533"/>
    <w:rsid w:val="00832313"/>
    <w:rsid w:val="008357DA"/>
    <w:rsid w:val="008371BD"/>
    <w:rsid w:val="0084016C"/>
    <w:rsid w:val="008424CA"/>
    <w:rsid w:val="00843C2B"/>
    <w:rsid w:val="008447A0"/>
    <w:rsid w:val="00845B5A"/>
    <w:rsid w:val="008467D2"/>
    <w:rsid w:val="008467D5"/>
    <w:rsid w:val="008479E6"/>
    <w:rsid w:val="00847D71"/>
    <w:rsid w:val="00847F2F"/>
    <w:rsid w:val="0085022A"/>
    <w:rsid w:val="00850CBD"/>
    <w:rsid w:val="00852911"/>
    <w:rsid w:val="008530F2"/>
    <w:rsid w:val="0085325B"/>
    <w:rsid w:val="00854273"/>
    <w:rsid w:val="00855282"/>
    <w:rsid w:val="00857EF2"/>
    <w:rsid w:val="00860FEB"/>
    <w:rsid w:val="00861DBF"/>
    <w:rsid w:val="008623DE"/>
    <w:rsid w:val="00863880"/>
    <w:rsid w:val="00865A47"/>
    <w:rsid w:val="008660E6"/>
    <w:rsid w:val="008660FB"/>
    <w:rsid w:val="0086774F"/>
    <w:rsid w:val="008708C3"/>
    <w:rsid w:val="008714AC"/>
    <w:rsid w:val="008718A8"/>
    <w:rsid w:val="008721F7"/>
    <w:rsid w:val="008731E7"/>
    <w:rsid w:val="00873316"/>
    <w:rsid w:val="00873F87"/>
    <w:rsid w:val="008763BF"/>
    <w:rsid w:val="008768DD"/>
    <w:rsid w:val="00881211"/>
    <w:rsid w:val="008814D6"/>
    <w:rsid w:val="008822D5"/>
    <w:rsid w:val="008830EC"/>
    <w:rsid w:val="0088590F"/>
    <w:rsid w:val="00887869"/>
    <w:rsid w:val="008915BD"/>
    <w:rsid w:val="00891714"/>
    <w:rsid w:val="00891A7C"/>
    <w:rsid w:val="00893073"/>
    <w:rsid w:val="00893303"/>
    <w:rsid w:val="00894FD5"/>
    <w:rsid w:val="00895783"/>
    <w:rsid w:val="00895A01"/>
    <w:rsid w:val="00895FFA"/>
    <w:rsid w:val="008961F0"/>
    <w:rsid w:val="00897166"/>
    <w:rsid w:val="008A0483"/>
    <w:rsid w:val="008A0FEC"/>
    <w:rsid w:val="008A26EE"/>
    <w:rsid w:val="008A566E"/>
    <w:rsid w:val="008A5770"/>
    <w:rsid w:val="008A5F19"/>
    <w:rsid w:val="008A6385"/>
    <w:rsid w:val="008A679E"/>
    <w:rsid w:val="008B08F1"/>
    <w:rsid w:val="008B2ACE"/>
    <w:rsid w:val="008B2F34"/>
    <w:rsid w:val="008B6252"/>
    <w:rsid w:val="008B7757"/>
    <w:rsid w:val="008B7BA2"/>
    <w:rsid w:val="008C140D"/>
    <w:rsid w:val="008C324A"/>
    <w:rsid w:val="008C3825"/>
    <w:rsid w:val="008C3B53"/>
    <w:rsid w:val="008C3C67"/>
    <w:rsid w:val="008C422F"/>
    <w:rsid w:val="008C47B2"/>
    <w:rsid w:val="008C4E24"/>
    <w:rsid w:val="008C6805"/>
    <w:rsid w:val="008C6E2C"/>
    <w:rsid w:val="008D1F83"/>
    <w:rsid w:val="008D47E9"/>
    <w:rsid w:val="008D566B"/>
    <w:rsid w:val="008E0BA6"/>
    <w:rsid w:val="008E2849"/>
    <w:rsid w:val="008E2F04"/>
    <w:rsid w:val="008E39C6"/>
    <w:rsid w:val="008E4957"/>
    <w:rsid w:val="008E55C0"/>
    <w:rsid w:val="008E67CC"/>
    <w:rsid w:val="008F01B8"/>
    <w:rsid w:val="008F0755"/>
    <w:rsid w:val="008F1546"/>
    <w:rsid w:val="008F1713"/>
    <w:rsid w:val="008F1A4A"/>
    <w:rsid w:val="008F2280"/>
    <w:rsid w:val="008F2A0A"/>
    <w:rsid w:val="008F3F87"/>
    <w:rsid w:val="008F5A27"/>
    <w:rsid w:val="008F70E4"/>
    <w:rsid w:val="009007CB"/>
    <w:rsid w:val="00900C89"/>
    <w:rsid w:val="00900D97"/>
    <w:rsid w:val="009015B0"/>
    <w:rsid w:val="00902A6A"/>
    <w:rsid w:val="00902C65"/>
    <w:rsid w:val="0090469F"/>
    <w:rsid w:val="00906F14"/>
    <w:rsid w:val="009101EB"/>
    <w:rsid w:val="009102DD"/>
    <w:rsid w:val="009114C4"/>
    <w:rsid w:val="00911D9B"/>
    <w:rsid w:val="00911E72"/>
    <w:rsid w:val="009150FD"/>
    <w:rsid w:val="00915B82"/>
    <w:rsid w:val="009161F4"/>
    <w:rsid w:val="00921123"/>
    <w:rsid w:val="0092327A"/>
    <w:rsid w:val="0092450E"/>
    <w:rsid w:val="009266FD"/>
    <w:rsid w:val="00926C22"/>
    <w:rsid w:val="009274FF"/>
    <w:rsid w:val="00927C3E"/>
    <w:rsid w:val="00927F5B"/>
    <w:rsid w:val="00931678"/>
    <w:rsid w:val="00931804"/>
    <w:rsid w:val="00931CC1"/>
    <w:rsid w:val="00933DFC"/>
    <w:rsid w:val="009349B6"/>
    <w:rsid w:val="00934F34"/>
    <w:rsid w:val="00935C9F"/>
    <w:rsid w:val="0093607A"/>
    <w:rsid w:val="00936697"/>
    <w:rsid w:val="00936EFF"/>
    <w:rsid w:val="00940660"/>
    <w:rsid w:val="0094102F"/>
    <w:rsid w:val="009412E3"/>
    <w:rsid w:val="009419AD"/>
    <w:rsid w:val="00941F1F"/>
    <w:rsid w:val="00944DD0"/>
    <w:rsid w:val="00947703"/>
    <w:rsid w:val="009527A5"/>
    <w:rsid w:val="00952ADB"/>
    <w:rsid w:val="009546E6"/>
    <w:rsid w:val="009562BD"/>
    <w:rsid w:val="00956CE8"/>
    <w:rsid w:val="0096087D"/>
    <w:rsid w:val="009630ED"/>
    <w:rsid w:val="00965006"/>
    <w:rsid w:val="0096555B"/>
    <w:rsid w:val="00965DA1"/>
    <w:rsid w:val="00967A0A"/>
    <w:rsid w:val="00967D32"/>
    <w:rsid w:val="009703F2"/>
    <w:rsid w:val="00971635"/>
    <w:rsid w:val="009719A9"/>
    <w:rsid w:val="00971C37"/>
    <w:rsid w:val="00972BAB"/>
    <w:rsid w:val="009730C9"/>
    <w:rsid w:val="00974193"/>
    <w:rsid w:val="00974521"/>
    <w:rsid w:val="00975993"/>
    <w:rsid w:val="00976D32"/>
    <w:rsid w:val="009778C5"/>
    <w:rsid w:val="00980A5C"/>
    <w:rsid w:val="00980AAE"/>
    <w:rsid w:val="00982BB6"/>
    <w:rsid w:val="009832B1"/>
    <w:rsid w:val="00983C75"/>
    <w:rsid w:val="009844E8"/>
    <w:rsid w:val="0098465A"/>
    <w:rsid w:val="00985430"/>
    <w:rsid w:val="00985E81"/>
    <w:rsid w:val="00986487"/>
    <w:rsid w:val="00986FED"/>
    <w:rsid w:val="00990FCE"/>
    <w:rsid w:val="00991C2C"/>
    <w:rsid w:val="009934C2"/>
    <w:rsid w:val="00994042"/>
    <w:rsid w:val="00995B1B"/>
    <w:rsid w:val="009A0FE9"/>
    <w:rsid w:val="009A1379"/>
    <w:rsid w:val="009A1829"/>
    <w:rsid w:val="009A1E06"/>
    <w:rsid w:val="009A269F"/>
    <w:rsid w:val="009A3650"/>
    <w:rsid w:val="009A5F9C"/>
    <w:rsid w:val="009A6B46"/>
    <w:rsid w:val="009A7897"/>
    <w:rsid w:val="009B0627"/>
    <w:rsid w:val="009B31D4"/>
    <w:rsid w:val="009B37CB"/>
    <w:rsid w:val="009B4503"/>
    <w:rsid w:val="009B46E2"/>
    <w:rsid w:val="009B4F6A"/>
    <w:rsid w:val="009B54A6"/>
    <w:rsid w:val="009B6769"/>
    <w:rsid w:val="009B6AAA"/>
    <w:rsid w:val="009C092B"/>
    <w:rsid w:val="009C0983"/>
    <w:rsid w:val="009C15F2"/>
    <w:rsid w:val="009C2A13"/>
    <w:rsid w:val="009C30F7"/>
    <w:rsid w:val="009C3E2B"/>
    <w:rsid w:val="009C5845"/>
    <w:rsid w:val="009C5A80"/>
    <w:rsid w:val="009C78C0"/>
    <w:rsid w:val="009D13D1"/>
    <w:rsid w:val="009D1854"/>
    <w:rsid w:val="009D312E"/>
    <w:rsid w:val="009D4EDB"/>
    <w:rsid w:val="009D6BE9"/>
    <w:rsid w:val="009D7F78"/>
    <w:rsid w:val="009E0DCB"/>
    <w:rsid w:val="009E1326"/>
    <w:rsid w:val="009E272B"/>
    <w:rsid w:val="009F2F87"/>
    <w:rsid w:val="009F3978"/>
    <w:rsid w:val="009F45C6"/>
    <w:rsid w:val="009F5181"/>
    <w:rsid w:val="009F5CE0"/>
    <w:rsid w:val="009F782C"/>
    <w:rsid w:val="00A005A4"/>
    <w:rsid w:val="00A01F65"/>
    <w:rsid w:val="00A03144"/>
    <w:rsid w:val="00A04D83"/>
    <w:rsid w:val="00A102D8"/>
    <w:rsid w:val="00A11D20"/>
    <w:rsid w:val="00A12D38"/>
    <w:rsid w:val="00A13261"/>
    <w:rsid w:val="00A13BB9"/>
    <w:rsid w:val="00A1459E"/>
    <w:rsid w:val="00A14CBC"/>
    <w:rsid w:val="00A153FF"/>
    <w:rsid w:val="00A1652D"/>
    <w:rsid w:val="00A169A4"/>
    <w:rsid w:val="00A2008A"/>
    <w:rsid w:val="00A20F75"/>
    <w:rsid w:val="00A24699"/>
    <w:rsid w:val="00A24D19"/>
    <w:rsid w:val="00A25F18"/>
    <w:rsid w:val="00A26A84"/>
    <w:rsid w:val="00A3095F"/>
    <w:rsid w:val="00A3108E"/>
    <w:rsid w:val="00A31AAB"/>
    <w:rsid w:val="00A322D2"/>
    <w:rsid w:val="00A3245C"/>
    <w:rsid w:val="00A32AF0"/>
    <w:rsid w:val="00A35286"/>
    <w:rsid w:val="00A35BFD"/>
    <w:rsid w:val="00A37686"/>
    <w:rsid w:val="00A40AD4"/>
    <w:rsid w:val="00A418CD"/>
    <w:rsid w:val="00A42133"/>
    <w:rsid w:val="00A42E82"/>
    <w:rsid w:val="00A43D4F"/>
    <w:rsid w:val="00A44E75"/>
    <w:rsid w:val="00A47EB7"/>
    <w:rsid w:val="00A47F50"/>
    <w:rsid w:val="00A51BE1"/>
    <w:rsid w:val="00A531FA"/>
    <w:rsid w:val="00A554B3"/>
    <w:rsid w:val="00A61051"/>
    <w:rsid w:val="00A621F6"/>
    <w:rsid w:val="00A625A4"/>
    <w:rsid w:val="00A633BC"/>
    <w:rsid w:val="00A654B6"/>
    <w:rsid w:val="00A658B6"/>
    <w:rsid w:val="00A65DD1"/>
    <w:rsid w:val="00A661F6"/>
    <w:rsid w:val="00A70068"/>
    <w:rsid w:val="00A70AAC"/>
    <w:rsid w:val="00A71077"/>
    <w:rsid w:val="00A71CBF"/>
    <w:rsid w:val="00A721AC"/>
    <w:rsid w:val="00A731F7"/>
    <w:rsid w:val="00A73DAF"/>
    <w:rsid w:val="00A7498A"/>
    <w:rsid w:val="00A74B06"/>
    <w:rsid w:val="00A74B2E"/>
    <w:rsid w:val="00A750F8"/>
    <w:rsid w:val="00A7723A"/>
    <w:rsid w:val="00A80F8B"/>
    <w:rsid w:val="00A814F6"/>
    <w:rsid w:val="00A81A71"/>
    <w:rsid w:val="00A84C44"/>
    <w:rsid w:val="00A85A53"/>
    <w:rsid w:val="00A86271"/>
    <w:rsid w:val="00A9024F"/>
    <w:rsid w:val="00A90E7D"/>
    <w:rsid w:val="00A95991"/>
    <w:rsid w:val="00A95EE5"/>
    <w:rsid w:val="00A9746D"/>
    <w:rsid w:val="00AA0704"/>
    <w:rsid w:val="00AA083A"/>
    <w:rsid w:val="00AA0B70"/>
    <w:rsid w:val="00AA271A"/>
    <w:rsid w:val="00AA37AD"/>
    <w:rsid w:val="00AA3B3F"/>
    <w:rsid w:val="00AA4095"/>
    <w:rsid w:val="00AA430D"/>
    <w:rsid w:val="00AA47D3"/>
    <w:rsid w:val="00AA5440"/>
    <w:rsid w:val="00AA6735"/>
    <w:rsid w:val="00AA730A"/>
    <w:rsid w:val="00AA749E"/>
    <w:rsid w:val="00AB02A7"/>
    <w:rsid w:val="00AB09EC"/>
    <w:rsid w:val="00AB4B7D"/>
    <w:rsid w:val="00AB4DBD"/>
    <w:rsid w:val="00AB52FE"/>
    <w:rsid w:val="00AB7ED4"/>
    <w:rsid w:val="00AC3A9C"/>
    <w:rsid w:val="00AC4534"/>
    <w:rsid w:val="00AC4585"/>
    <w:rsid w:val="00AC53C8"/>
    <w:rsid w:val="00AC6B96"/>
    <w:rsid w:val="00AD1039"/>
    <w:rsid w:val="00AD1FA6"/>
    <w:rsid w:val="00AD38D7"/>
    <w:rsid w:val="00AD4E28"/>
    <w:rsid w:val="00AD4FC5"/>
    <w:rsid w:val="00AD57FA"/>
    <w:rsid w:val="00AD7336"/>
    <w:rsid w:val="00AD79C4"/>
    <w:rsid w:val="00AE05FD"/>
    <w:rsid w:val="00AE0C17"/>
    <w:rsid w:val="00AE0C9A"/>
    <w:rsid w:val="00AE1175"/>
    <w:rsid w:val="00AE1F9A"/>
    <w:rsid w:val="00AE23E6"/>
    <w:rsid w:val="00AE312B"/>
    <w:rsid w:val="00AE58C6"/>
    <w:rsid w:val="00AE6CCA"/>
    <w:rsid w:val="00AE7C90"/>
    <w:rsid w:val="00AF19CF"/>
    <w:rsid w:val="00AF1DEA"/>
    <w:rsid w:val="00AF233F"/>
    <w:rsid w:val="00AF2F1D"/>
    <w:rsid w:val="00B02E77"/>
    <w:rsid w:val="00B040E4"/>
    <w:rsid w:val="00B1103D"/>
    <w:rsid w:val="00B11DCD"/>
    <w:rsid w:val="00B125F1"/>
    <w:rsid w:val="00B13722"/>
    <w:rsid w:val="00B1425C"/>
    <w:rsid w:val="00B15913"/>
    <w:rsid w:val="00B160F9"/>
    <w:rsid w:val="00B16686"/>
    <w:rsid w:val="00B16D6E"/>
    <w:rsid w:val="00B203EC"/>
    <w:rsid w:val="00B20A53"/>
    <w:rsid w:val="00B20D85"/>
    <w:rsid w:val="00B2142E"/>
    <w:rsid w:val="00B2178F"/>
    <w:rsid w:val="00B219CD"/>
    <w:rsid w:val="00B22EA9"/>
    <w:rsid w:val="00B330C6"/>
    <w:rsid w:val="00B3726B"/>
    <w:rsid w:val="00B41193"/>
    <w:rsid w:val="00B4146D"/>
    <w:rsid w:val="00B41693"/>
    <w:rsid w:val="00B41FE7"/>
    <w:rsid w:val="00B434E9"/>
    <w:rsid w:val="00B43C2A"/>
    <w:rsid w:val="00B43DBC"/>
    <w:rsid w:val="00B4405C"/>
    <w:rsid w:val="00B451BD"/>
    <w:rsid w:val="00B46B6B"/>
    <w:rsid w:val="00B475AD"/>
    <w:rsid w:val="00B47B98"/>
    <w:rsid w:val="00B50517"/>
    <w:rsid w:val="00B52AED"/>
    <w:rsid w:val="00B54DD5"/>
    <w:rsid w:val="00B556BB"/>
    <w:rsid w:val="00B55A00"/>
    <w:rsid w:val="00B571C4"/>
    <w:rsid w:val="00B5723A"/>
    <w:rsid w:val="00B61219"/>
    <w:rsid w:val="00B6266B"/>
    <w:rsid w:val="00B62BE7"/>
    <w:rsid w:val="00B63CBF"/>
    <w:rsid w:val="00B655F3"/>
    <w:rsid w:val="00B6737E"/>
    <w:rsid w:val="00B708DE"/>
    <w:rsid w:val="00B723D6"/>
    <w:rsid w:val="00B75AF7"/>
    <w:rsid w:val="00B7707B"/>
    <w:rsid w:val="00B80007"/>
    <w:rsid w:val="00B807F7"/>
    <w:rsid w:val="00B81805"/>
    <w:rsid w:val="00B81B04"/>
    <w:rsid w:val="00B822BB"/>
    <w:rsid w:val="00B8533D"/>
    <w:rsid w:val="00B85683"/>
    <w:rsid w:val="00B85803"/>
    <w:rsid w:val="00B85889"/>
    <w:rsid w:val="00B865B1"/>
    <w:rsid w:val="00B86677"/>
    <w:rsid w:val="00B90EFE"/>
    <w:rsid w:val="00B91263"/>
    <w:rsid w:val="00B91D6E"/>
    <w:rsid w:val="00B92536"/>
    <w:rsid w:val="00B9314B"/>
    <w:rsid w:val="00B95DE7"/>
    <w:rsid w:val="00B963DB"/>
    <w:rsid w:val="00BA0837"/>
    <w:rsid w:val="00BA38FE"/>
    <w:rsid w:val="00BA454C"/>
    <w:rsid w:val="00BA6090"/>
    <w:rsid w:val="00BA76D9"/>
    <w:rsid w:val="00BB01E8"/>
    <w:rsid w:val="00BB1A2D"/>
    <w:rsid w:val="00BB1B19"/>
    <w:rsid w:val="00BB1D07"/>
    <w:rsid w:val="00BB282E"/>
    <w:rsid w:val="00BB2C7A"/>
    <w:rsid w:val="00BB41B6"/>
    <w:rsid w:val="00BB4619"/>
    <w:rsid w:val="00BB47EC"/>
    <w:rsid w:val="00BB5574"/>
    <w:rsid w:val="00BB5B32"/>
    <w:rsid w:val="00BB7479"/>
    <w:rsid w:val="00BC1DDB"/>
    <w:rsid w:val="00BC24D7"/>
    <w:rsid w:val="00BC383A"/>
    <w:rsid w:val="00BC3A72"/>
    <w:rsid w:val="00BC7595"/>
    <w:rsid w:val="00BC7956"/>
    <w:rsid w:val="00BD43B2"/>
    <w:rsid w:val="00BD71FE"/>
    <w:rsid w:val="00BE06AC"/>
    <w:rsid w:val="00BE073C"/>
    <w:rsid w:val="00BE0C06"/>
    <w:rsid w:val="00BE106F"/>
    <w:rsid w:val="00BE116F"/>
    <w:rsid w:val="00BE1F73"/>
    <w:rsid w:val="00BE403B"/>
    <w:rsid w:val="00BE4090"/>
    <w:rsid w:val="00BE4853"/>
    <w:rsid w:val="00BE4F10"/>
    <w:rsid w:val="00BF1B82"/>
    <w:rsid w:val="00BF427A"/>
    <w:rsid w:val="00BF465A"/>
    <w:rsid w:val="00BF4957"/>
    <w:rsid w:val="00BF6394"/>
    <w:rsid w:val="00BF7703"/>
    <w:rsid w:val="00BF7C5D"/>
    <w:rsid w:val="00BF7E96"/>
    <w:rsid w:val="00C00C5E"/>
    <w:rsid w:val="00C00C67"/>
    <w:rsid w:val="00C00FF3"/>
    <w:rsid w:val="00C02572"/>
    <w:rsid w:val="00C02ADB"/>
    <w:rsid w:val="00C044F7"/>
    <w:rsid w:val="00C04608"/>
    <w:rsid w:val="00C04654"/>
    <w:rsid w:val="00C0488D"/>
    <w:rsid w:val="00C0545D"/>
    <w:rsid w:val="00C06E14"/>
    <w:rsid w:val="00C0719C"/>
    <w:rsid w:val="00C07520"/>
    <w:rsid w:val="00C10191"/>
    <w:rsid w:val="00C1054D"/>
    <w:rsid w:val="00C1375E"/>
    <w:rsid w:val="00C13AB8"/>
    <w:rsid w:val="00C141F5"/>
    <w:rsid w:val="00C22F24"/>
    <w:rsid w:val="00C23672"/>
    <w:rsid w:val="00C2725E"/>
    <w:rsid w:val="00C27B5D"/>
    <w:rsid w:val="00C30FE8"/>
    <w:rsid w:val="00C319DD"/>
    <w:rsid w:val="00C31DBA"/>
    <w:rsid w:val="00C3355E"/>
    <w:rsid w:val="00C3457A"/>
    <w:rsid w:val="00C34A11"/>
    <w:rsid w:val="00C3553E"/>
    <w:rsid w:val="00C36564"/>
    <w:rsid w:val="00C402BE"/>
    <w:rsid w:val="00C40BB9"/>
    <w:rsid w:val="00C417EC"/>
    <w:rsid w:val="00C462F2"/>
    <w:rsid w:val="00C50F67"/>
    <w:rsid w:val="00C52196"/>
    <w:rsid w:val="00C535BB"/>
    <w:rsid w:val="00C54679"/>
    <w:rsid w:val="00C55D1B"/>
    <w:rsid w:val="00C60C44"/>
    <w:rsid w:val="00C6105E"/>
    <w:rsid w:val="00C64148"/>
    <w:rsid w:val="00C66FC5"/>
    <w:rsid w:val="00C673E3"/>
    <w:rsid w:val="00C70B69"/>
    <w:rsid w:val="00C714CE"/>
    <w:rsid w:val="00C749A1"/>
    <w:rsid w:val="00C76A3B"/>
    <w:rsid w:val="00C83EDB"/>
    <w:rsid w:val="00C83F56"/>
    <w:rsid w:val="00C84BC0"/>
    <w:rsid w:val="00C9523F"/>
    <w:rsid w:val="00C979BA"/>
    <w:rsid w:val="00CA170C"/>
    <w:rsid w:val="00CA2141"/>
    <w:rsid w:val="00CA38CA"/>
    <w:rsid w:val="00CA3AA0"/>
    <w:rsid w:val="00CA571A"/>
    <w:rsid w:val="00CB229B"/>
    <w:rsid w:val="00CB254C"/>
    <w:rsid w:val="00CB38AE"/>
    <w:rsid w:val="00CB41D6"/>
    <w:rsid w:val="00CB4935"/>
    <w:rsid w:val="00CB4D96"/>
    <w:rsid w:val="00CB652E"/>
    <w:rsid w:val="00CB72AF"/>
    <w:rsid w:val="00CB7705"/>
    <w:rsid w:val="00CC1B82"/>
    <w:rsid w:val="00CC2243"/>
    <w:rsid w:val="00CC338F"/>
    <w:rsid w:val="00CC447F"/>
    <w:rsid w:val="00CC5FB5"/>
    <w:rsid w:val="00CD0CB9"/>
    <w:rsid w:val="00CD1D18"/>
    <w:rsid w:val="00CD2E24"/>
    <w:rsid w:val="00CD34B3"/>
    <w:rsid w:val="00CD5AB7"/>
    <w:rsid w:val="00CD6635"/>
    <w:rsid w:val="00CE011F"/>
    <w:rsid w:val="00CE0D66"/>
    <w:rsid w:val="00CE12E8"/>
    <w:rsid w:val="00CE153C"/>
    <w:rsid w:val="00CE29B0"/>
    <w:rsid w:val="00CE2B2F"/>
    <w:rsid w:val="00CE372F"/>
    <w:rsid w:val="00CE3EEC"/>
    <w:rsid w:val="00CE5BAC"/>
    <w:rsid w:val="00CE63C7"/>
    <w:rsid w:val="00CE65E0"/>
    <w:rsid w:val="00CE676E"/>
    <w:rsid w:val="00CE796D"/>
    <w:rsid w:val="00CF0CD8"/>
    <w:rsid w:val="00CF2DE1"/>
    <w:rsid w:val="00CF2FAA"/>
    <w:rsid w:val="00CF3657"/>
    <w:rsid w:val="00CF4557"/>
    <w:rsid w:val="00CF721A"/>
    <w:rsid w:val="00D0123F"/>
    <w:rsid w:val="00D01DE2"/>
    <w:rsid w:val="00D029E3"/>
    <w:rsid w:val="00D02ACA"/>
    <w:rsid w:val="00D02CDE"/>
    <w:rsid w:val="00D031F0"/>
    <w:rsid w:val="00D04DAD"/>
    <w:rsid w:val="00D052CF"/>
    <w:rsid w:val="00D068EB"/>
    <w:rsid w:val="00D06EFD"/>
    <w:rsid w:val="00D07061"/>
    <w:rsid w:val="00D07302"/>
    <w:rsid w:val="00D1204E"/>
    <w:rsid w:val="00D130E5"/>
    <w:rsid w:val="00D14003"/>
    <w:rsid w:val="00D1423D"/>
    <w:rsid w:val="00D206C2"/>
    <w:rsid w:val="00D21974"/>
    <w:rsid w:val="00D22165"/>
    <w:rsid w:val="00D223F2"/>
    <w:rsid w:val="00D24A7B"/>
    <w:rsid w:val="00D2615C"/>
    <w:rsid w:val="00D26927"/>
    <w:rsid w:val="00D274D2"/>
    <w:rsid w:val="00D30307"/>
    <w:rsid w:val="00D32243"/>
    <w:rsid w:val="00D323D2"/>
    <w:rsid w:val="00D34467"/>
    <w:rsid w:val="00D3479F"/>
    <w:rsid w:val="00D34CA6"/>
    <w:rsid w:val="00D35B93"/>
    <w:rsid w:val="00D41D5C"/>
    <w:rsid w:val="00D431D8"/>
    <w:rsid w:val="00D44158"/>
    <w:rsid w:val="00D451ED"/>
    <w:rsid w:val="00D45487"/>
    <w:rsid w:val="00D47202"/>
    <w:rsid w:val="00D55480"/>
    <w:rsid w:val="00D5627E"/>
    <w:rsid w:val="00D56399"/>
    <w:rsid w:val="00D56C9C"/>
    <w:rsid w:val="00D6020B"/>
    <w:rsid w:val="00D60341"/>
    <w:rsid w:val="00D60FFA"/>
    <w:rsid w:val="00D630BB"/>
    <w:rsid w:val="00D64558"/>
    <w:rsid w:val="00D646ED"/>
    <w:rsid w:val="00D7138F"/>
    <w:rsid w:val="00D736DF"/>
    <w:rsid w:val="00D73E73"/>
    <w:rsid w:val="00D742A3"/>
    <w:rsid w:val="00D751EE"/>
    <w:rsid w:val="00D75632"/>
    <w:rsid w:val="00D758A8"/>
    <w:rsid w:val="00D800DC"/>
    <w:rsid w:val="00D80416"/>
    <w:rsid w:val="00D80463"/>
    <w:rsid w:val="00D81D6C"/>
    <w:rsid w:val="00D82B88"/>
    <w:rsid w:val="00D8321D"/>
    <w:rsid w:val="00D85BA0"/>
    <w:rsid w:val="00D86614"/>
    <w:rsid w:val="00D90C7D"/>
    <w:rsid w:val="00D94948"/>
    <w:rsid w:val="00D950F4"/>
    <w:rsid w:val="00D961A8"/>
    <w:rsid w:val="00D9680E"/>
    <w:rsid w:val="00D96BC8"/>
    <w:rsid w:val="00DA104D"/>
    <w:rsid w:val="00DA2606"/>
    <w:rsid w:val="00DA2F30"/>
    <w:rsid w:val="00DA452A"/>
    <w:rsid w:val="00DA5FCB"/>
    <w:rsid w:val="00DA7C7A"/>
    <w:rsid w:val="00DA7EB5"/>
    <w:rsid w:val="00DB086F"/>
    <w:rsid w:val="00DB1ADF"/>
    <w:rsid w:val="00DB3220"/>
    <w:rsid w:val="00DB33A5"/>
    <w:rsid w:val="00DB511B"/>
    <w:rsid w:val="00DB5B17"/>
    <w:rsid w:val="00DB61E9"/>
    <w:rsid w:val="00DB6506"/>
    <w:rsid w:val="00DB77D5"/>
    <w:rsid w:val="00DB7A7C"/>
    <w:rsid w:val="00DC5565"/>
    <w:rsid w:val="00DC6ADA"/>
    <w:rsid w:val="00DC6F7C"/>
    <w:rsid w:val="00DC7479"/>
    <w:rsid w:val="00DD037F"/>
    <w:rsid w:val="00DD0B92"/>
    <w:rsid w:val="00DD2B7E"/>
    <w:rsid w:val="00DD2EE8"/>
    <w:rsid w:val="00DD3BBD"/>
    <w:rsid w:val="00DD3DF7"/>
    <w:rsid w:val="00DD5EBD"/>
    <w:rsid w:val="00DD6916"/>
    <w:rsid w:val="00DE2AD6"/>
    <w:rsid w:val="00DE75DC"/>
    <w:rsid w:val="00DF2852"/>
    <w:rsid w:val="00DF418F"/>
    <w:rsid w:val="00DF41EE"/>
    <w:rsid w:val="00DF5408"/>
    <w:rsid w:val="00DF63DA"/>
    <w:rsid w:val="00E00843"/>
    <w:rsid w:val="00E027B5"/>
    <w:rsid w:val="00E02E6E"/>
    <w:rsid w:val="00E031B3"/>
    <w:rsid w:val="00E03275"/>
    <w:rsid w:val="00E03FEE"/>
    <w:rsid w:val="00E04465"/>
    <w:rsid w:val="00E05E64"/>
    <w:rsid w:val="00E063E8"/>
    <w:rsid w:val="00E06C82"/>
    <w:rsid w:val="00E141EE"/>
    <w:rsid w:val="00E141FD"/>
    <w:rsid w:val="00E1443A"/>
    <w:rsid w:val="00E162E6"/>
    <w:rsid w:val="00E16BFD"/>
    <w:rsid w:val="00E17BE3"/>
    <w:rsid w:val="00E21895"/>
    <w:rsid w:val="00E225F4"/>
    <w:rsid w:val="00E244C2"/>
    <w:rsid w:val="00E26BE2"/>
    <w:rsid w:val="00E26EDB"/>
    <w:rsid w:val="00E27B6F"/>
    <w:rsid w:val="00E330F4"/>
    <w:rsid w:val="00E3361B"/>
    <w:rsid w:val="00E34932"/>
    <w:rsid w:val="00E350DE"/>
    <w:rsid w:val="00E35ADD"/>
    <w:rsid w:val="00E36B3F"/>
    <w:rsid w:val="00E36D97"/>
    <w:rsid w:val="00E37EBE"/>
    <w:rsid w:val="00E40E93"/>
    <w:rsid w:val="00E42177"/>
    <w:rsid w:val="00E42548"/>
    <w:rsid w:val="00E43A36"/>
    <w:rsid w:val="00E4482A"/>
    <w:rsid w:val="00E47086"/>
    <w:rsid w:val="00E50337"/>
    <w:rsid w:val="00E509CD"/>
    <w:rsid w:val="00E52B9A"/>
    <w:rsid w:val="00E534B6"/>
    <w:rsid w:val="00E54FB5"/>
    <w:rsid w:val="00E567B2"/>
    <w:rsid w:val="00E56827"/>
    <w:rsid w:val="00E578FB"/>
    <w:rsid w:val="00E61917"/>
    <w:rsid w:val="00E64F58"/>
    <w:rsid w:val="00E67285"/>
    <w:rsid w:val="00E707E4"/>
    <w:rsid w:val="00E71C55"/>
    <w:rsid w:val="00E731DD"/>
    <w:rsid w:val="00E7656F"/>
    <w:rsid w:val="00E77A13"/>
    <w:rsid w:val="00E80E5D"/>
    <w:rsid w:val="00E8200F"/>
    <w:rsid w:val="00E83AA6"/>
    <w:rsid w:val="00E83AE5"/>
    <w:rsid w:val="00E83E01"/>
    <w:rsid w:val="00E86CED"/>
    <w:rsid w:val="00E87057"/>
    <w:rsid w:val="00E8769C"/>
    <w:rsid w:val="00E91E26"/>
    <w:rsid w:val="00E93C35"/>
    <w:rsid w:val="00E94519"/>
    <w:rsid w:val="00E953F6"/>
    <w:rsid w:val="00E95976"/>
    <w:rsid w:val="00E9606C"/>
    <w:rsid w:val="00EA3662"/>
    <w:rsid w:val="00EA4698"/>
    <w:rsid w:val="00EA57FA"/>
    <w:rsid w:val="00EA63F5"/>
    <w:rsid w:val="00EB0106"/>
    <w:rsid w:val="00EB0682"/>
    <w:rsid w:val="00EB254E"/>
    <w:rsid w:val="00EB4389"/>
    <w:rsid w:val="00EB465D"/>
    <w:rsid w:val="00EB4E4A"/>
    <w:rsid w:val="00EB6D41"/>
    <w:rsid w:val="00EC05EC"/>
    <w:rsid w:val="00EC1B14"/>
    <w:rsid w:val="00EC547B"/>
    <w:rsid w:val="00EC5A26"/>
    <w:rsid w:val="00EC672D"/>
    <w:rsid w:val="00ED0150"/>
    <w:rsid w:val="00ED13FE"/>
    <w:rsid w:val="00ED160D"/>
    <w:rsid w:val="00ED1BA8"/>
    <w:rsid w:val="00ED3452"/>
    <w:rsid w:val="00ED4748"/>
    <w:rsid w:val="00ED4842"/>
    <w:rsid w:val="00ED6386"/>
    <w:rsid w:val="00ED6A3C"/>
    <w:rsid w:val="00EE02EB"/>
    <w:rsid w:val="00EE0B12"/>
    <w:rsid w:val="00EE1E46"/>
    <w:rsid w:val="00EE2057"/>
    <w:rsid w:val="00EE28C6"/>
    <w:rsid w:val="00EE2CB3"/>
    <w:rsid w:val="00EE6638"/>
    <w:rsid w:val="00EE72C0"/>
    <w:rsid w:val="00EE7A25"/>
    <w:rsid w:val="00EF2F26"/>
    <w:rsid w:val="00EF3941"/>
    <w:rsid w:val="00EF5B76"/>
    <w:rsid w:val="00EF60BE"/>
    <w:rsid w:val="00EF62CF"/>
    <w:rsid w:val="00EF6722"/>
    <w:rsid w:val="00EF6A82"/>
    <w:rsid w:val="00EF7BF2"/>
    <w:rsid w:val="00EF7E81"/>
    <w:rsid w:val="00F0038D"/>
    <w:rsid w:val="00F01CCD"/>
    <w:rsid w:val="00F024E1"/>
    <w:rsid w:val="00F0482E"/>
    <w:rsid w:val="00F05122"/>
    <w:rsid w:val="00F06766"/>
    <w:rsid w:val="00F1057C"/>
    <w:rsid w:val="00F13838"/>
    <w:rsid w:val="00F15CDA"/>
    <w:rsid w:val="00F20028"/>
    <w:rsid w:val="00F20C42"/>
    <w:rsid w:val="00F24D45"/>
    <w:rsid w:val="00F258CA"/>
    <w:rsid w:val="00F25A0E"/>
    <w:rsid w:val="00F26917"/>
    <w:rsid w:val="00F279C7"/>
    <w:rsid w:val="00F302CF"/>
    <w:rsid w:val="00F3080C"/>
    <w:rsid w:val="00F30FF2"/>
    <w:rsid w:val="00F32F97"/>
    <w:rsid w:val="00F33F33"/>
    <w:rsid w:val="00F34053"/>
    <w:rsid w:val="00F345EA"/>
    <w:rsid w:val="00F353B5"/>
    <w:rsid w:val="00F35744"/>
    <w:rsid w:val="00F35889"/>
    <w:rsid w:val="00F40104"/>
    <w:rsid w:val="00F41875"/>
    <w:rsid w:val="00F44F21"/>
    <w:rsid w:val="00F474F8"/>
    <w:rsid w:val="00F5020D"/>
    <w:rsid w:val="00F52487"/>
    <w:rsid w:val="00F529BA"/>
    <w:rsid w:val="00F53D44"/>
    <w:rsid w:val="00F5463B"/>
    <w:rsid w:val="00F56E1E"/>
    <w:rsid w:val="00F63AFB"/>
    <w:rsid w:val="00F6517C"/>
    <w:rsid w:val="00F656EC"/>
    <w:rsid w:val="00F65B3C"/>
    <w:rsid w:val="00F706E8"/>
    <w:rsid w:val="00F71B56"/>
    <w:rsid w:val="00F7440B"/>
    <w:rsid w:val="00F75AE0"/>
    <w:rsid w:val="00F77CBD"/>
    <w:rsid w:val="00F80FD4"/>
    <w:rsid w:val="00F83FCA"/>
    <w:rsid w:val="00F84903"/>
    <w:rsid w:val="00F863DD"/>
    <w:rsid w:val="00F87040"/>
    <w:rsid w:val="00F87B2E"/>
    <w:rsid w:val="00F90338"/>
    <w:rsid w:val="00F91FF0"/>
    <w:rsid w:val="00F93576"/>
    <w:rsid w:val="00F93C4C"/>
    <w:rsid w:val="00F93DB6"/>
    <w:rsid w:val="00F95DBB"/>
    <w:rsid w:val="00F97D4A"/>
    <w:rsid w:val="00FA03A4"/>
    <w:rsid w:val="00FA1D24"/>
    <w:rsid w:val="00FA2CF8"/>
    <w:rsid w:val="00FA32B9"/>
    <w:rsid w:val="00FA39C9"/>
    <w:rsid w:val="00FA3ABA"/>
    <w:rsid w:val="00FA435B"/>
    <w:rsid w:val="00FA4B3B"/>
    <w:rsid w:val="00FA5482"/>
    <w:rsid w:val="00FA678E"/>
    <w:rsid w:val="00FA67BD"/>
    <w:rsid w:val="00FA7A3A"/>
    <w:rsid w:val="00FB037F"/>
    <w:rsid w:val="00FB1DDE"/>
    <w:rsid w:val="00FB1EDB"/>
    <w:rsid w:val="00FB1F9E"/>
    <w:rsid w:val="00FB26C7"/>
    <w:rsid w:val="00FB3732"/>
    <w:rsid w:val="00FB3B1F"/>
    <w:rsid w:val="00FB702E"/>
    <w:rsid w:val="00FC4EDA"/>
    <w:rsid w:val="00FC6623"/>
    <w:rsid w:val="00FC6FF2"/>
    <w:rsid w:val="00FC7280"/>
    <w:rsid w:val="00FC7FD6"/>
    <w:rsid w:val="00FD023C"/>
    <w:rsid w:val="00FD0BE5"/>
    <w:rsid w:val="00FD1626"/>
    <w:rsid w:val="00FD2791"/>
    <w:rsid w:val="00FD33AF"/>
    <w:rsid w:val="00FD512C"/>
    <w:rsid w:val="00FD633B"/>
    <w:rsid w:val="00FD73A0"/>
    <w:rsid w:val="00FD7A88"/>
    <w:rsid w:val="00FE00EA"/>
    <w:rsid w:val="00FE1C0B"/>
    <w:rsid w:val="00FE2BA5"/>
    <w:rsid w:val="00FE2E26"/>
    <w:rsid w:val="00FE350A"/>
    <w:rsid w:val="00FE353B"/>
    <w:rsid w:val="00FE4349"/>
    <w:rsid w:val="00FE62DB"/>
    <w:rsid w:val="00FE6B65"/>
    <w:rsid w:val="00FE6E5C"/>
    <w:rsid w:val="00FE7F5C"/>
    <w:rsid w:val="00FF5846"/>
    <w:rsid w:val="00FF6B06"/>
    <w:rsid w:val="00FF7970"/>
    <w:rsid w:val="041538E8"/>
    <w:rsid w:val="17DFF849"/>
    <w:rsid w:val="1E4955FC"/>
    <w:rsid w:val="2BD74193"/>
    <w:rsid w:val="5D38FD33"/>
    <w:rsid w:val="6326D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662B32"/>
  <w15:docId w15:val="{EA0416DF-EBB4-4D46-AB17-8E002206D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21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846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67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46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7D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67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67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67D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710E9"/>
    <w:rPr>
      <w:sz w:val="22"/>
      <w:szCs w:val="22"/>
    </w:rPr>
  </w:style>
  <w:style w:type="character" w:styleId="Hyperlink">
    <w:name w:val="Hyperlink"/>
    <w:uiPriority w:val="99"/>
    <w:unhideWhenUsed/>
    <w:rsid w:val="002E321A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3A5061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8708C3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57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252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2F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52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2F0"/>
    <w:rPr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CE796D"/>
  </w:style>
  <w:style w:type="table" w:styleId="TableGrid">
    <w:name w:val="Table Grid"/>
    <w:basedOn w:val="TableNormal"/>
    <w:uiPriority w:val="39"/>
    <w:rsid w:val="00466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660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66030"/>
    <w:pPr>
      <w:ind w:left="720"/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740BD1"/>
  </w:style>
  <w:style w:type="table" w:customStyle="1" w:styleId="TableGrid1">
    <w:name w:val="Table Grid1"/>
    <w:basedOn w:val="TableNormal"/>
    <w:next w:val="TableGrid"/>
    <w:uiPriority w:val="39"/>
    <w:rsid w:val="00740B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88B58-869F-472C-978A-99DEF6C6AA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E9A779-AF74-F942-824A-499B40504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</dc:creator>
  <cp:keywords/>
  <cp:lastModifiedBy>martina proietti onori</cp:lastModifiedBy>
  <cp:revision>3</cp:revision>
  <dcterms:created xsi:type="dcterms:W3CDTF">2021-05-17T22:07:00Z</dcterms:created>
  <dcterms:modified xsi:type="dcterms:W3CDTF">2021-05-17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ell-reports</vt:lpwstr>
  </property>
  <property fmtid="{D5CDD505-2E9C-101B-9397-08002B2CF9AE}" pid="7" name="Mendeley Recent Style Name 2_1">
    <vt:lpwstr>Cell Reports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nature-communications</vt:lpwstr>
  </property>
  <property fmtid="{D5CDD505-2E9C-101B-9397-08002B2CF9AE}" pid="13" name="Mendeley Recent Style Name 5_1">
    <vt:lpwstr>Nature Communications</vt:lpwstr>
  </property>
  <property fmtid="{D5CDD505-2E9C-101B-9397-08002B2CF9AE}" pid="14" name="Mendeley Recent Style Id 6_1">
    <vt:lpwstr>http://www.zotero.org/styles/nature-neuroscience</vt:lpwstr>
  </property>
  <property fmtid="{D5CDD505-2E9C-101B-9397-08002B2CF9AE}" pid="15" name="Mendeley Recent Style Name 6_1">
    <vt:lpwstr>Nature Neuroscience</vt:lpwstr>
  </property>
  <property fmtid="{D5CDD505-2E9C-101B-9397-08002B2CF9AE}" pid="16" name="Mendeley Recent Style Id 7_1">
    <vt:lpwstr>http://www.zotero.org/styles/neuron</vt:lpwstr>
  </property>
  <property fmtid="{D5CDD505-2E9C-101B-9397-08002B2CF9AE}" pid="17" name="Mendeley Recent Style Name 7_1">
    <vt:lpwstr>Neuron</vt:lpwstr>
  </property>
  <property fmtid="{D5CDD505-2E9C-101B-9397-08002B2CF9AE}" pid="18" name="Mendeley Recent Style Id 8_1">
    <vt:lpwstr>http://www.zotero.org/styles/the-journal-of-clinical-investigation</vt:lpwstr>
  </property>
  <property fmtid="{D5CDD505-2E9C-101B-9397-08002B2CF9AE}" pid="19" name="Mendeley Recent Style Name 8_1">
    <vt:lpwstr>The Journal of Clinical Investigation</vt:lpwstr>
  </property>
  <property fmtid="{D5CDD505-2E9C-101B-9397-08002B2CF9AE}" pid="20" name="Mendeley Recent Style Id 9_1">
    <vt:lpwstr>http://www.zotero.org/styles/elife</vt:lpwstr>
  </property>
  <property fmtid="{D5CDD505-2E9C-101B-9397-08002B2CF9AE}" pid="21" name="Mendeley Recent Style Name 9_1">
    <vt:lpwstr>eLif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elife</vt:lpwstr>
  </property>
  <property fmtid="{D5CDD505-2E9C-101B-9397-08002B2CF9AE}" pid="24" name="Mendeley Unique User Id_1">
    <vt:lpwstr>f2e62e70-a2d5-318d-8139-350a11307f94</vt:lpwstr>
  </property>
</Properties>
</file>